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B9205" w14:textId="6F5EF7A8" w:rsidR="009F0E98" w:rsidRDefault="009F0E98" w:rsidP="009F0E98">
      <w:pPr>
        <w:jc w:val="center"/>
      </w:pPr>
      <w:r>
        <w:rPr>
          <w:rFonts w:hint="eastAsia"/>
        </w:rPr>
        <w:t>東京大学大気海洋研究所気候システム研究系「共同研究」報告書作成要領</w:t>
      </w:r>
    </w:p>
    <w:p w14:paraId="7846C09C" w14:textId="77777777" w:rsidR="009F0E98" w:rsidRDefault="009F0E98" w:rsidP="009F0E98"/>
    <w:p w14:paraId="4D581C61" w14:textId="77777777" w:rsidR="009F0E98" w:rsidRPr="00435635" w:rsidRDefault="009F0E98" w:rsidP="009F0E98">
      <w:pPr>
        <w:ind w:left="420" w:hangingChars="200" w:hanging="420"/>
      </w:pPr>
      <w:r>
        <w:rPr>
          <w:rFonts w:hint="eastAsia"/>
        </w:rPr>
        <w:t>１．</w:t>
      </w:r>
      <w:r w:rsidR="0087069B">
        <w:rPr>
          <w:rFonts w:hint="eastAsia"/>
        </w:rPr>
        <w:t>共同研究</w:t>
      </w:r>
      <w:r>
        <w:rPr>
          <w:rFonts w:hint="eastAsia"/>
        </w:rPr>
        <w:t>報告書「別紙</w:t>
      </w:r>
      <w:r w:rsidR="0087069B">
        <w:rPr>
          <w:rFonts w:hint="eastAsia"/>
        </w:rPr>
        <w:t>様式５－２</w:t>
      </w:r>
      <w:r>
        <w:rPr>
          <w:rFonts w:hint="eastAsia"/>
        </w:rPr>
        <w:t>」は、「共同研究報告書」として</w:t>
      </w:r>
      <w:r w:rsidR="00067BD5" w:rsidRPr="00435635">
        <w:rPr>
          <w:rFonts w:hint="eastAsia"/>
        </w:rPr>
        <w:t>大気海洋研究所のホームページ上に</w:t>
      </w:r>
      <w:r w:rsidR="00AD5EFF" w:rsidRPr="003F6B44">
        <w:rPr>
          <w:rFonts w:hint="eastAsia"/>
        </w:rPr>
        <w:t>PDF</w:t>
      </w:r>
      <w:r w:rsidR="00AD5EFF" w:rsidRPr="003F6B44">
        <w:rPr>
          <w:rFonts w:hint="eastAsia"/>
        </w:rPr>
        <w:t>ファイルにより</w:t>
      </w:r>
      <w:r w:rsidR="00067BD5" w:rsidRPr="00435635">
        <w:rPr>
          <w:rFonts w:hint="eastAsia"/>
        </w:rPr>
        <w:t>掲載する予定です。</w:t>
      </w:r>
      <w:r w:rsidR="007A50FB" w:rsidRPr="00435635">
        <w:rPr>
          <w:rFonts w:hint="eastAsia"/>
        </w:rPr>
        <w:t>報告書に記載された内容は原則として全て公開することになりますので、</w:t>
      </w:r>
      <w:r w:rsidR="00067BD5" w:rsidRPr="00435635">
        <w:rPr>
          <w:rFonts w:hint="eastAsia"/>
        </w:rPr>
        <w:t>差し支えない内容を記載してください。</w:t>
      </w:r>
      <w:r w:rsidRPr="00435635">
        <w:rPr>
          <w:rFonts w:hint="eastAsia"/>
        </w:rPr>
        <w:t>作成</w:t>
      </w:r>
      <w:r w:rsidR="00B534F3">
        <w:rPr>
          <w:rFonts w:hint="eastAsia"/>
        </w:rPr>
        <w:t>、提出</w:t>
      </w:r>
      <w:r w:rsidRPr="00435635">
        <w:rPr>
          <w:rFonts w:hint="eastAsia"/>
        </w:rPr>
        <w:t>にあたっては次の事項に留意して下さい。</w:t>
      </w:r>
    </w:p>
    <w:p w14:paraId="48458AE2" w14:textId="77777777" w:rsidR="009F0E98" w:rsidRDefault="009F0E98" w:rsidP="009F0E98"/>
    <w:p w14:paraId="2EEDCB2E" w14:textId="77777777" w:rsidR="00B534F3" w:rsidRDefault="00B534F3" w:rsidP="009F0E98">
      <w:pPr>
        <w:ind w:leftChars="200" w:left="1050" w:hangingChars="300" w:hanging="630"/>
      </w:pPr>
      <w:r w:rsidRPr="00B534F3">
        <w:rPr>
          <w:rFonts w:hint="eastAsia"/>
        </w:rPr>
        <w:t>（１）電子ファイルで提出してください。</w:t>
      </w:r>
    </w:p>
    <w:p w14:paraId="73987DB2" w14:textId="77777777" w:rsidR="009F0E98" w:rsidRDefault="009F0E98" w:rsidP="009F0E98">
      <w:pPr>
        <w:ind w:leftChars="200" w:left="1050" w:hangingChars="300" w:hanging="630"/>
      </w:pPr>
      <w:r>
        <w:rPr>
          <w:rFonts w:hint="eastAsia"/>
        </w:rPr>
        <w:t>（</w:t>
      </w:r>
      <w:r w:rsidR="0087069B">
        <w:rPr>
          <w:rFonts w:hint="eastAsia"/>
        </w:rPr>
        <w:t>２</w:t>
      </w:r>
      <w:r>
        <w:rPr>
          <w:rFonts w:hint="eastAsia"/>
        </w:rPr>
        <w:t>）提出枚数は、図表等を含めて</w:t>
      </w:r>
      <w:r w:rsidR="0087069B">
        <w:rPr>
          <w:rFonts w:hint="eastAsia"/>
        </w:rPr>
        <w:t>２</w:t>
      </w:r>
      <w:r>
        <w:rPr>
          <w:rFonts w:hint="eastAsia"/>
        </w:rPr>
        <w:t>枚</w:t>
      </w:r>
      <w:r w:rsidR="0087069B">
        <w:rPr>
          <w:rFonts w:hint="eastAsia"/>
        </w:rPr>
        <w:t>以内と</w:t>
      </w:r>
      <w:r>
        <w:rPr>
          <w:rFonts w:hint="eastAsia"/>
        </w:rPr>
        <w:t>して下さい。</w:t>
      </w:r>
    </w:p>
    <w:p w14:paraId="3C1B1BA3" w14:textId="77777777" w:rsidR="009F0E98" w:rsidRDefault="009F0E98" w:rsidP="009F0E98">
      <w:pPr>
        <w:ind w:leftChars="200" w:left="1050" w:hangingChars="300" w:hanging="630"/>
      </w:pPr>
      <w:r>
        <w:rPr>
          <w:rFonts w:hint="eastAsia"/>
        </w:rPr>
        <w:t>（</w:t>
      </w:r>
      <w:r w:rsidR="0087069B">
        <w:rPr>
          <w:rFonts w:hint="eastAsia"/>
        </w:rPr>
        <w:t>３</w:t>
      </w:r>
      <w:r>
        <w:rPr>
          <w:rFonts w:hint="eastAsia"/>
        </w:rPr>
        <w:t>）共同研究報告書</w:t>
      </w:r>
      <w:r w:rsidR="0087069B">
        <w:rPr>
          <w:rFonts w:hint="eastAsia"/>
        </w:rPr>
        <w:t>「</w:t>
      </w:r>
      <w:r w:rsidR="00E96732" w:rsidRPr="00435635">
        <w:rPr>
          <w:rFonts w:hint="eastAsia"/>
        </w:rPr>
        <w:t>別紙</w:t>
      </w:r>
      <w:r w:rsidR="0087069B">
        <w:rPr>
          <w:rFonts w:hint="eastAsia"/>
        </w:rPr>
        <w:t>５－２」のひな型に沿って</w:t>
      </w:r>
      <w:r>
        <w:rPr>
          <w:rFonts w:hint="eastAsia"/>
        </w:rPr>
        <w:t>作成して下さい。</w:t>
      </w:r>
    </w:p>
    <w:p w14:paraId="77000D5C" w14:textId="77777777" w:rsidR="00AD5EFF" w:rsidRPr="0087069B" w:rsidRDefault="00AD5EFF" w:rsidP="00AD5EFF"/>
    <w:p w14:paraId="580D77C2" w14:textId="77777777" w:rsidR="00AD5EFF" w:rsidRPr="003F6B44" w:rsidRDefault="00AD5EFF" w:rsidP="00AD5EFF">
      <w:r w:rsidRPr="003F6B44">
        <w:rPr>
          <w:rFonts w:hint="eastAsia"/>
        </w:rPr>
        <w:t>２．共同研究に関係する資料、別刷等がありましたら添付して下さい。</w:t>
      </w:r>
    </w:p>
    <w:p w14:paraId="17B838B4" w14:textId="77777777" w:rsidR="009F0E98" w:rsidRPr="003F6B44" w:rsidRDefault="009F0E98" w:rsidP="009F0E98"/>
    <w:p w14:paraId="11640219" w14:textId="77777777" w:rsidR="00AD5EFF" w:rsidRPr="003F6B44" w:rsidRDefault="00AD5EFF" w:rsidP="00B14C3F">
      <w:pPr>
        <w:rPr>
          <w:lang w:eastAsia="zh-CN"/>
        </w:rPr>
      </w:pPr>
      <w:r w:rsidRPr="003F6B44">
        <w:rPr>
          <w:rFonts w:hint="eastAsia"/>
          <w:lang w:eastAsia="zh-CN"/>
        </w:rPr>
        <w:t>３</w:t>
      </w:r>
      <w:r w:rsidR="009F0E98" w:rsidRPr="003F6B44">
        <w:rPr>
          <w:rFonts w:hint="eastAsia"/>
          <w:lang w:eastAsia="zh-CN"/>
        </w:rPr>
        <w:t>．</w:t>
      </w:r>
      <w:r w:rsidRPr="003F6B44">
        <w:rPr>
          <w:rFonts w:hint="eastAsia"/>
          <w:lang w:eastAsia="zh-CN"/>
        </w:rPr>
        <w:t>提出先</w:t>
      </w:r>
    </w:p>
    <w:p w14:paraId="44B12F1B" w14:textId="77777777" w:rsidR="00AD5EFF" w:rsidRPr="003F6B44" w:rsidRDefault="00AD5EFF" w:rsidP="00B14C3F">
      <w:pPr>
        <w:rPr>
          <w:lang w:eastAsia="zh-CN"/>
        </w:rPr>
      </w:pPr>
      <w:r w:rsidRPr="003F6B44">
        <w:rPr>
          <w:rFonts w:hint="eastAsia"/>
          <w:lang w:eastAsia="zh-CN"/>
        </w:rPr>
        <w:t xml:space="preserve">　　東京大学大気海洋研究所</w:t>
      </w:r>
      <w:r w:rsidRPr="003F6B44">
        <w:rPr>
          <w:rFonts w:hint="eastAsia"/>
          <w:lang w:eastAsia="zh-CN"/>
        </w:rPr>
        <w:t xml:space="preserve"> </w:t>
      </w:r>
    </w:p>
    <w:p w14:paraId="5C68F739" w14:textId="273008C1" w:rsidR="00067BD5" w:rsidRPr="00435635" w:rsidRDefault="00AD5EFF" w:rsidP="00B14C3F">
      <w:pPr>
        <w:ind w:firstLineChars="200" w:firstLine="420"/>
        <w:rPr>
          <w:strike/>
        </w:rPr>
      </w:pPr>
      <w:r w:rsidRPr="003F6B44">
        <w:rPr>
          <w:rFonts w:hint="eastAsia"/>
        </w:rPr>
        <w:t>国際・研究推進チーム（</w:t>
      </w:r>
      <w:hyperlink r:id="rId11" w:history="1">
        <w:r w:rsidRPr="00193D1B">
          <w:rPr>
            <w:rStyle w:val="af1"/>
          </w:rPr>
          <w:t>iarp@aori.u-tokyo.ac.jp</w:t>
        </w:r>
      </w:hyperlink>
      <w:r w:rsidRPr="003F6B44">
        <w:rPr>
          <w:rFonts w:hint="eastAsia"/>
        </w:rPr>
        <w:t>）</w:t>
      </w:r>
      <w:r w:rsidRPr="003F6B44" w:rsidDel="00AD5EFF">
        <w:rPr>
          <w:rFonts w:hint="eastAsia"/>
        </w:rPr>
        <w:t xml:space="preserve"> </w:t>
      </w:r>
    </w:p>
    <w:p w14:paraId="41E12C6F" w14:textId="77777777" w:rsidR="001609AF" w:rsidRPr="00EF0046" w:rsidRDefault="009F0E98" w:rsidP="001609AF">
      <w:pPr>
        <w:rPr>
          <w:color w:val="000000"/>
        </w:rPr>
      </w:pPr>
      <w:r>
        <w:br w:type="page"/>
      </w:r>
      <w:r w:rsidR="001609AF" w:rsidRPr="00EF0046">
        <w:rPr>
          <w:rFonts w:hint="eastAsia"/>
          <w:color w:val="000000"/>
        </w:rPr>
        <w:lastRenderedPageBreak/>
        <w:t>（別紙様式５－１）</w:t>
      </w:r>
    </w:p>
    <w:p w14:paraId="76727949" w14:textId="77777777" w:rsidR="001609AF" w:rsidRPr="00EF0046" w:rsidRDefault="001609AF" w:rsidP="001609AF">
      <w:pPr>
        <w:rPr>
          <w:color w:val="000000"/>
        </w:rPr>
      </w:pPr>
    </w:p>
    <w:p w14:paraId="20A3D2FE" w14:textId="77777777" w:rsidR="001609AF" w:rsidRPr="00EF0046" w:rsidRDefault="001609AF" w:rsidP="001609AF">
      <w:pPr>
        <w:rPr>
          <w:color w:val="000000"/>
        </w:rPr>
      </w:pPr>
    </w:p>
    <w:p w14:paraId="47E21C49" w14:textId="77777777" w:rsidR="001609AF" w:rsidRPr="00EF0046" w:rsidRDefault="001609AF" w:rsidP="001609AF">
      <w:pPr>
        <w:jc w:val="center"/>
        <w:rPr>
          <w:color w:val="000000"/>
        </w:rPr>
      </w:pPr>
      <w:r w:rsidRPr="00EF0046">
        <w:rPr>
          <w:rFonts w:hint="eastAsia"/>
          <w:color w:val="000000"/>
        </w:rPr>
        <w:t>東京大学大気海洋研究所気候システム研究系「共同研究」報告書</w:t>
      </w:r>
    </w:p>
    <w:p w14:paraId="4863F755" w14:textId="77777777" w:rsidR="001609AF" w:rsidRPr="00EF0046" w:rsidRDefault="001609AF" w:rsidP="001609AF">
      <w:pPr>
        <w:rPr>
          <w:color w:val="000000"/>
        </w:rPr>
      </w:pPr>
    </w:p>
    <w:p w14:paraId="3E14576A" w14:textId="77777777" w:rsidR="001609AF" w:rsidRPr="00EF0046" w:rsidRDefault="001609AF" w:rsidP="001609AF">
      <w:pPr>
        <w:rPr>
          <w:color w:val="000000"/>
        </w:rPr>
      </w:pPr>
    </w:p>
    <w:p w14:paraId="2D6A47B0" w14:textId="77777777" w:rsidR="001609AF" w:rsidRPr="00EF0046" w:rsidRDefault="001609AF" w:rsidP="001609AF">
      <w:pPr>
        <w:jc w:val="right"/>
        <w:rPr>
          <w:color w:val="000000"/>
          <w:lang w:eastAsia="zh-CN"/>
        </w:rPr>
      </w:pPr>
      <w:r w:rsidRPr="00EF0046">
        <w:rPr>
          <w:rFonts w:hint="eastAsia"/>
          <w:color w:val="000000"/>
        </w:rPr>
        <w:t xml:space="preserve">　　</w:t>
      </w:r>
      <w:r w:rsidRPr="00EF0046">
        <w:rPr>
          <w:rFonts w:hint="eastAsia"/>
          <w:color w:val="000000"/>
          <w:lang w:eastAsia="zh-CN"/>
        </w:rPr>
        <w:t>年　　月　　日</w:t>
      </w:r>
    </w:p>
    <w:p w14:paraId="614CFE08" w14:textId="77777777" w:rsidR="001609AF" w:rsidRPr="00EF0046" w:rsidRDefault="001609AF" w:rsidP="001609AF">
      <w:pPr>
        <w:rPr>
          <w:color w:val="000000"/>
          <w:lang w:eastAsia="zh-CN"/>
        </w:rPr>
      </w:pPr>
    </w:p>
    <w:p w14:paraId="61BA639A" w14:textId="77777777" w:rsidR="001609AF" w:rsidRPr="00EF0046" w:rsidRDefault="001609AF" w:rsidP="001609AF">
      <w:pPr>
        <w:rPr>
          <w:color w:val="000000"/>
          <w:lang w:eastAsia="zh-CN"/>
        </w:rPr>
      </w:pPr>
      <w:r w:rsidRPr="00EF0046">
        <w:rPr>
          <w:rFonts w:hint="eastAsia"/>
          <w:color w:val="000000"/>
          <w:lang w:eastAsia="zh-CN"/>
        </w:rPr>
        <w:t>東京大学大気海洋研究所長　殿</w:t>
      </w:r>
    </w:p>
    <w:p w14:paraId="468BFDF6" w14:textId="77777777" w:rsidR="001609AF" w:rsidRPr="00EF0046" w:rsidRDefault="001609AF" w:rsidP="001609AF">
      <w:pPr>
        <w:rPr>
          <w:color w:val="000000"/>
          <w:lang w:eastAsia="zh-CN"/>
        </w:rPr>
      </w:pPr>
    </w:p>
    <w:p w14:paraId="039A993E" w14:textId="77777777" w:rsidR="001609AF" w:rsidRPr="00EF0046" w:rsidRDefault="001609AF" w:rsidP="001609AF">
      <w:pPr>
        <w:rPr>
          <w:color w:val="000000"/>
          <w:lang w:eastAsia="zh-CN"/>
        </w:rPr>
      </w:pPr>
    </w:p>
    <w:p w14:paraId="5CF58EF4" w14:textId="77777777" w:rsidR="001609AF" w:rsidRPr="00EF0046" w:rsidRDefault="001609AF" w:rsidP="001609AF">
      <w:pPr>
        <w:ind w:firstLineChars="1900" w:firstLine="3990"/>
        <w:rPr>
          <w:color w:val="000000"/>
          <w:lang w:eastAsia="zh-CN"/>
        </w:rPr>
      </w:pPr>
      <w:r w:rsidRPr="00EF0046">
        <w:rPr>
          <w:rFonts w:hint="eastAsia"/>
          <w:color w:val="000000"/>
          <w:lang w:eastAsia="zh-CN"/>
        </w:rPr>
        <w:t>申請者（代表者）</w:t>
      </w:r>
    </w:p>
    <w:p w14:paraId="5379FFA8" w14:textId="77777777" w:rsidR="001609AF" w:rsidRPr="00EF0046" w:rsidRDefault="001609AF" w:rsidP="001609AF">
      <w:pPr>
        <w:ind w:firstLineChars="1900" w:firstLine="3990"/>
        <w:rPr>
          <w:color w:val="000000"/>
          <w:u w:val="single"/>
          <w:lang w:eastAsia="zh-CN"/>
        </w:rPr>
      </w:pPr>
      <w:r w:rsidRPr="00EF0046">
        <w:rPr>
          <w:rFonts w:hint="eastAsia"/>
          <w:color w:val="000000"/>
          <w:u w:val="single"/>
          <w:lang w:eastAsia="zh-CN"/>
        </w:rPr>
        <w:t xml:space="preserve">所属機関　　　　　　　　　　　　　　　　　</w:t>
      </w:r>
    </w:p>
    <w:p w14:paraId="0A51A1C8" w14:textId="77777777" w:rsidR="001609AF" w:rsidRPr="00EF0046" w:rsidRDefault="001609AF" w:rsidP="001609AF">
      <w:pPr>
        <w:ind w:firstLineChars="1900" w:firstLine="3990"/>
        <w:rPr>
          <w:color w:val="000000"/>
          <w:u w:val="single"/>
        </w:rPr>
      </w:pPr>
      <w:r w:rsidRPr="00EF0046">
        <w:rPr>
          <w:rFonts w:hint="eastAsia"/>
          <w:color w:val="000000"/>
          <w:u w:val="single"/>
        </w:rPr>
        <w:t xml:space="preserve">職　　名　　　　　　　　　　　　　　　　　</w:t>
      </w:r>
    </w:p>
    <w:p w14:paraId="78B82FA6" w14:textId="57543FE0" w:rsidR="001609AF" w:rsidRPr="00EF0046" w:rsidRDefault="001609AF" w:rsidP="001609AF">
      <w:pPr>
        <w:ind w:firstLineChars="1900" w:firstLine="3990"/>
        <w:rPr>
          <w:color w:val="000000"/>
          <w:u w:val="single"/>
        </w:rPr>
      </w:pPr>
      <w:r w:rsidRPr="00EF0046">
        <w:rPr>
          <w:rFonts w:hint="eastAsia"/>
          <w:color w:val="000000"/>
          <w:u w:val="single"/>
        </w:rPr>
        <w:t>氏　名</w:t>
      </w:r>
      <w:r w:rsidR="009B3198">
        <w:rPr>
          <w:rFonts w:hint="eastAsia"/>
          <w:color w:val="000000"/>
          <w:u w:val="single"/>
        </w:rPr>
        <w:t xml:space="preserve">　　　　</w:t>
      </w:r>
      <w:r w:rsidRPr="00EF0046">
        <w:rPr>
          <w:rFonts w:hint="eastAsia"/>
          <w:color w:val="000000"/>
          <w:u w:val="single"/>
        </w:rPr>
        <w:t xml:space="preserve">　　　　　　　　　　　　　　</w:t>
      </w:r>
    </w:p>
    <w:p w14:paraId="4D08E3C6" w14:textId="77777777" w:rsidR="001609AF" w:rsidRPr="00EF0046" w:rsidRDefault="001609AF" w:rsidP="001609AF">
      <w:pPr>
        <w:rPr>
          <w:color w:val="000000"/>
        </w:rPr>
      </w:pPr>
    </w:p>
    <w:p w14:paraId="6916EF21" w14:textId="77777777" w:rsidR="001609AF" w:rsidRPr="00EF0046" w:rsidRDefault="001609AF" w:rsidP="001609AF">
      <w:pPr>
        <w:jc w:val="center"/>
        <w:rPr>
          <w:color w:val="000000"/>
        </w:rPr>
      </w:pPr>
      <w:r w:rsidRPr="00EF0046">
        <w:rPr>
          <w:rFonts w:hint="eastAsia"/>
          <w:color w:val="000000"/>
        </w:rPr>
        <w:t>下記の共同研究について別紙のとおり報告します。</w:t>
      </w:r>
    </w:p>
    <w:p w14:paraId="2FE0BAC7" w14:textId="77777777" w:rsidR="001609AF" w:rsidRPr="00EF0046" w:rsidRDefault="001609AF" w:rsidP="001609AF">
      <w:pPr>
        <w:rPr>
          <w:color w:val="000000"/>
        </w:rPr>
      </w:pPr>
    </w:p>
    <w:p w14:paraId="5B6A2C73" w14:textId="77777777" w:rsidR="001609AF" w:rsidRPr="00EF0046" w:rsidRDefault="001609AF" w:rsidP="001609AF">
      <w:pPr>
        <w:jc w:val="center"/>
        <w:rPr>
          <w:color w:val="000000"/>
        </w:rPr>
      </w:pPr>
      <w:r w:rsidRPr="00EF0046">
        <w:rPr>
          <w:rFonts w:hint="eastAsia"/>
          <w:color w:val="000000"/>
        </w:rPr>
        <w:t>記</w:t>
      </w:r>
    </w:p>
    <w:p w14:paraId="13380E8C" w14:textId="77777777" w:rsidR="001609AF" w:rsidRPr="00EF0046" w:rsidRDefault="001609AF" w:rsidP="001609AF">
      <w:pPr>
        <w:rPr>
          <w:color w:val="000000"/>
        </w:rPr>
      </w:pPr>
    </w:p>
    <w:p w14:paraId="6892D15F" w14:textId="77777777" w:rsidR="001609AF" w:rsidRPr="00EF0046" w:rsidRDefault="001609AF" w:rsidP="001609AF">
      <w:pPr>
        <w:rPr>
          <w:color w:val="000000"/>
        </w:rPr>
      </w:pPr>
      <w:r w:rsidRPr="00EF0046">
        <w:rPr>
          <w:rFonts w:hint="eastAsia"/>
          <w:color w:val="000000"/>
        </w:rPr>
        <w:t>１．研究課題</w:t>
      </w:r>
    </w:p>
    <w:p w14:paraId="63771269" w14:textId="77777777" w:rsidR="001609AF" w:rsidRPr="00EF0046" w:rsidRDefault="001609AF" w:rsidP="001609AF">
      <w:pPr>
        <w:rPr>
          <w:color w:val="000000"/>
        </w:rPr>
      </w:pPr>
    </w:p>
    <w:p w14:paraId="6A0A2B5F" w14:textId="77777777" w:rsidR="001609AF" w:rsidRPr="00EF0046" w:rsidRDefault="001609AF" w:rsidP="001609AF">
      <w:pPr>
        <w:rPr>
          <w:color w:val="000000"/>
        </w:rPr>
      </w:pPr>
    </w:p>
    <w:p w14:paraId="232EC490" w14:textId="1BB2327F" w:rsidR="001609AF" w:rsidRPr="00EF0046" w:rsidRDefault="001609AF" w:rsidP="001609AF">
      <w:pPr>
        <w:rPr>
          <w:color w:val="000000"/>
        </w:rPr>
      </w:pPr>
      <w:r w:rsidRPr="00EF0046">
        <w:rPr>
          <w:rFonts w:hint="eastAsia"/>
          <w:color w:val="000000"/>
        </w:rPr>
        <w:t>２．共同研究</w:t>
      </w:r>
      <w:r w:rsidRPr="00893E60">
        <w:rPr>
          <w:rFonts w:hint="eastAsia"/>
          <w:color w:val="000000"/>
        </w:rPr>
        <w:t>者</w:t>
      </w:r>
      <w:r w:rsidR="009B3198" w:rsidRPr="00893E60">
        <w:rPr>
          <w:rFonts w:hint="eastAsia"/>
          <w:color w:val="000000"/>
        </w:rPr>
        <w:t>（代表者の方も含めてご記入下さい。</w:t>
      </w:r>
      <w:r w:rsidR="009B3198" w:rsidRPr="00893E60">
        <w:rPr>
          <w:rFonts w:hint="eastAsia"/>
          <w:color w:val="000000"/>
        </w:rPr>
        <w:t>40</w:t>
      </w:r>
      <w:r w:rsidR="009B3198" w:rsidRPr="00893E60">
        <w:rPr>
          <w:rFonts w:hint="eastAsia"/>
          <w:color w:val="000000"/>
        </w:rPr>
        <w:t>歳以上の方は〇印は不要で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1134"/>
        <w:gridCol w:w="1215"/>
        <w:gridCol w:w="4249"/>
        <w:gridCol w:w="1515"/>
      </w:tblGrid>
      <w:tr w:rsidR="00656B63" w:rsidRPr="00D74C66" w14:paraId="0638A749" w14:textId="77777777" w:rsidTr="00656B63">
        <w:tc>
          <w:tcPr>
            <w:tcW w:w="1904" w:type="dxa"/>
          </w:tcPr>
          <w:p w14:paraId="5437951D" w14:textId="77777777" w:rsidR="001609AF" w:rsidRPr="00EF0046" w:rsidRDefault="001609AF" w:rsidP="00CE6C61">
            <w:pPr>
              <w:jc w:val="center"/>
              <w:rPr>
                <w:color w:val="000000"/>
              </w:rPr>
            </w:pPr>
            <w:r w:rsidRPr="00EF0046">
              <w:rPr>
                <w:rFonts w:hint="eastAsia"/>
                <w:color w:val="000000"/>
              </w:rPr>
              <w:t>氏　名</w:t>
            </w:r>
          </w:p>
        </w:tc>
        <w:tc>
          <w:tcPr>
            <w:tcW w:w="1134" w:type="dxa"/>
          </w:tcPr>
          <w:p w14:paraId="73605A57" w14:textId="77777777" w:rsidR="001609AF" w:rsidRPr="00C915AB" w:rsidRDefault="001609AF" w:rsidP="00CE6C61">
            <w:pPr>
              <w:rPr>
                <w:color w:val="000000"/>
                <w:sz w:val="16"/>
                <w:szCs w:val="16"/>
              </w:rPr>
            </w:pPr>
            <w:r w:rsidRPr="00C915AB">
              <w:rPr>
                <w:color w:val="000000"/>
                <w:sz w:val="16"/>
                <w:szCs w:val="16"/>
              </w:rPr>
              <w:t>35</w:t>
            </w:r>
            <w:r w:rsidRPr="00C915AB">
              <w:rPr>
                <w:rFonts w:hint="eastAsia"/>
                <w:color w:val="000000"/>
                <w:sz w:val="16"/>
                <w:szCs w:val="16"/>
              </w:rPr>
              <w:t>歳以下に○</w:t>
            </w:r>
          </w:p>
        </w:tc>
        <w:tc>
          <w:tcPr>
            <w:tcW w:w="1215" w:type="dxa"/>
          </w:tcPr>
          <w:p w14:paraId="33A8F3EF" w14:textId="77777777" w:rsidR="00656B63" w:rsidRPr="00C915AB" w:rsidRDefault="001609AF" w:rsidP="00CE6C61">
            <w:pPr>
              <w:rPr>
                <w:color w:val="000000"/>
                <w:sz w:val="16"/>
                <w:szCs w:val="16"/>
              </w:rPr>
            </w:pPr>
            <w:r w:rsidRPr="00C915AB">
              <w:rPr>
                <w:color w:val="000000"/>
                <w:sz w:val="16"/>
                <w:szCs w:val="16"/>
              </w:rPr>
              <w:t>36</w:t>
            </w:r>
            <w:r w:rsidRPr="00C915AB">
              <w:rPr>
                <w:rFonts w:hint="eastAsia"/>
                <w:color w:val="000000"/>
                <w:sz w:val="16"/>
                <w:szCs w:val="16"/>
              </w:rPr>
              <w:t>歳以上</w:t>
            </w:r>
          </w:p>
          <w:p w14:paraId="5276AF85" w14:textId="5E27B072" w:rsidR="001609AF" w:rsidRPr="00C915AB" w:rsidRDefault="001609AF" w:rsidP="00CE6C61">
            <w:pPr>
              <w:rPr>
                <w:color w:val="000000"/>
                <w:sz w:val="18"/>
                <w:szCs w:val="18"/>
              </w:rPr>
            </w:pPr>
            <w:r w:rsidRPr="00C915AB">
              <w:rPr>
                <w:color w:val="000000"/>
                <w:sz w:val="16"/>
                <w:szCs w:val="16"/>
              </w:rPr>
              <w:t>40</w:t>
            </w:r>
            <w:r w:rsidRPr="00C915AB">
              <w:rPr>
                <w:rFonts w:hint="eastAsia"/>
                <w:color w:val="000000"/>
                <w:sz w:val="16"/>
                <w:szCs w:val="16"/>
              </w:rPr>
              <w:t>歳未満に○</w:t>
            </w:r>
          </w:p>
        </w:tc>
        <w:tc>
          <w:tcPr>
            <w:tcW w:w="4249" w:type="dxa"/>
          </w:tcPr>
          <w:p w14:paraId="2E385B28" w14:textId="77777777" w:rsidR="001609AF" w:rsidRPr="00EF0046" w:rsidRDefault="001609AF" w:rsidP="00CE6C61">
            <w:pPr>
              <w:jc w:val="center"/>
              <w:rPr>
                <w:color w:val="000000"/>
              </w:rPr>
            </w:pPr>
            <w:r w:rsidRPr="00EF0046">
              <w:rPr>
                <w:rFonts w:hint="eastAsia"/>
                <w:color w:val="000000"/>
              </w:rPr>
              <w:t>所　　　　属</w:t>
            </w:r>
          </w:p>
        </w:tc>
        <w:tc>
          <w:tcPr>
            <w:tcW w:w="1515" w:type="dxa"/>
          </w:tcPr>
          <w:p w14:paraId="430DDF34" w14:textId="77777777" w:rsidR="001609AF" w:rsidRPr="00EF0046" w:rsidRDefault="001609AF" w:rsidP="00CE6C61">
            <w:pPr>
              <w:jc w:val="center"/>
              <w:rPr>
                <w:color w:val="000000"/>
              </w:rPr>
            </w:pPr>
            <w:r w:rsidRPr="00EF0046">
              <w:rPr>
                <w:rFonts w:hint="eastAsia"/>
                <w:color w:val="000000"/>
              </w:rPr>
              <w:t>備考</w:t>
            </w:r>
          </w:p>
        </w:tc>
      </w:tr>
      <w:tr w:rsidR="00656B63" w:rsidRPr="00D74C66" w14:paraId="7786DF08" w14:textId="77777777" w:rsidTr="0048767B">
        <w:trPr>
          <w:trHeight w:val="2995"/>
        </w:trPr>
        <w:tc>
          <w:tcPr>
            <w:tcW w:w="1904" w:type="dxa"/>
          </w:tcPr>
          <w:p w14:paraId="46764362" w14:textId="77777777" w:rsidR="001609AF" w:rsidRPr="00EF0046" w:rsidRDefault="001609AF" w:rsidP="00CE6C61">
            <w:pPr>
              <w:rPr>
                <w:color w:val="000000"/>
              </w:rPr>
            </w:pPr>
          </w:p>
          <w:p w14:paraId="4203D25B" w14:textId="77777777" w:rsidR="001609AF" w:rsidRPr="00EF0046" w:rsidRDefault="001609AF" w:rsidP="00CE6C61">
            <w:pPr>
              <w:rPr>
                <w:color w:val="000000"/>
              </w:rPr>
            </w:pPr>
          </w:p>
          <w:p w14:paraId="27A9B90A" w14:textId="77777777" w:rsidR="001609AF" w:rsidRPr="00EF0046" w:rsidRDefault="001609AF" w:rsidP="00CE6C61">
            <w:pPr>
              <w:rPr>
                <w:color w:val="000000"/>
              </w:rPr>
            </w:pPr>
          </w:p>
          <w:p w14:paraId="352C6F27" w14:textId="77777777" w:rsidR="001609AF" w:rsidRPr="00EF0046" w:rsidRDefault="001609AF" w:rsidP="00CE6C61">
            <w:pPr>
              <w:rPr>
                <w:color w:val="000000"/>
              </w:rPr>
            </w:pPr>
          </w:p>
          <w:p w14:paraId="04B0FFB1" w14:textId="77777777" w:rsidR="001609AF" w:rsidRPr="00EF0046" w:rsidRDefault="001609AF" w:rsidP="00CE6C61">
            <w:pPr>
              <w:rPr>
                <w:color w:val="000000"/>
              </w:rPr>
            </w:pPr>
          </w:p>
          <w:p w14:paraId="154DD895" w14:textId="77777777" w:rsidR="001609AF" w:rsidRPr="00EF0046" w:rsidRDefault="001609AF" w:rsidP="00CE6C61">
            <w:pPr>
              <w:rPr>
                <w:color w:val="000000"/>
              </w:rPr>
            </w:pPr>
          </w:p>
          <w:p w14:paraId="667A9734" w14:textId="77777777" w:rsidR="001609AF" w:rsidRPr="00EF0046" w:rsidRDefault="001609AF" w:rsidP="00CE6C61">
            <w:pPr>
              <w:rPr>
                <w:color w:val="000000"/>
              </w:rPr>
            </w:pPr>
          </w:p>
          <w:p w14:paraId="0807A63F" w14:textId="77777777" w:rsidR="001609AF" w:rsidRPr="00EF0046" w:rsidRDefault="001609AF" w:rsidP="00CE6C61">
            <w:pPr>
              <w:rPr>
                <w:color w:val="000000"/>
              </w:rPr>
            </w:pPr>
          </w:p>
        </w:tc>
        <w:tc>
          <w:tcPr>
            <w:tcW w:w="1134" w:type="dxa"/>
          </w:tcPr>
          <w:p w14:paraId="28817822" w14:textId="77777777" w:rsidR="001609AF" w:rsidRPr="00EF0046" w:rsidRDefault="001609AF" w:rsidP="00CE6C61">
            <w:pPr>
              <w:rPr>
                <w:color w:val="000000"/>
              </w:rPr>
            </w:pPr>
          </w:p>
        </w:tc>
        <w:tc>
          <w:tcPr>
            <w:tcW w:w="1215" w:type="dxa"/>
          </w:tcPr>
          <w:p w14:paraId="09EA8181" w14:textId="77777777" w:rsidR="001609AF" w:rsidRPr="00EF0046" w:rsidRDefault="001609AF" w:rsidP="00CE6C61">
            <w:pPr>
              <w:rPr>
                <w:color w:val="000000"/>
              </w:rPr>
            </w:pPr>
          </w:p>
        </w:tc>
        <w:tc>
          <w:tcPr>
            <w:tcW w:w="4249" w:type="dxa"/>
          </w:tcPr>
          <w:p w14:paraId="0476DA7A" w14:textId="77777777" w:rsidR="001609AF" w:rsidRPr="00EF0046" w:rsidRDefault="001609AF" w:rsidP="00CE6C61">
            <w:pPr>
              <w:rPr>
                <w:color w:val="000000"/>
              </w:rPr>
            </w:pPr>
          </w:p>
        </w:tc>
        <w:tc>
          <w:tcPr>
            <w:tcW w:w="1515" w:type="dxa"/>
          </w:tcPr>
          <w:p w14:paraId="5EA83F07" w14:textId="77777777" w:rsidR="001609AF" w:rsidRPr="00EF0046" w:rsidRDefault="001609AF" w:rsidP="00CE6C61">
            <w:pPr>
              <w:rPr>
                <w:color w:val="000000"/>
              </w:rPr>
            </w:pPr>
          </w:p>
        </w:tc>
      </w:tr>
    </w:tbl>
    <w:p w14:paraId="448E3590" w14:textId="5DBC2866" w:rsidR="00323F8F" w:rsidRPr="0048767B" w:rsidRDefault="001609AF" w:rsidP="0048767B">
      <w:pPr>
        <w:rPr>
          <w:rFonts w:hint="eastAsia"/>
        </w:rPr>
      </w:pPr>
      <w:r w:rsidRPr="00EF0046">
        <w:rPr>
          <w:rFonts w:hint="eastAsia"/>
          <w:color w:val="000000"/>
        </w:rPr>
        <w:t>※年齢は</w:t>
      </w:r>
      <w:r w:rsidRPr="00EF0046">
        <w:rPr>
          <w:rFonts w:hint="eastAsia"/>
          <w:color w:val="000000"/>
        </w:rPr>
        <w:t>202</w:t>
      </w:r>
      <w:r w:rsidR="001324D3">
        <w:rPr>
          <w:color w:val="000000"/>
        </w:rPr>
        <w:t>7</w:t>
      </w:r>
      <w:r w:rsidRPr="00EF0046">
        <w:rPr>
          <w:rFonts w:hint="eastAsia"/>
          <w:color w:val="000000"/>
        </w:rPr>
        <w:t>年</w:t>
      </w:r>
      <w:r w:rsidRPr="00EF0046">
        <w:rPr>
          <w:rFonts w:hint="eastAsia"/>
          <w:color w:val="000000"/>
        </w:rPr>
        <w:t>3</w:t>
      </w:r>
      <w:r w:rsidRPr="00EF0046">
        <w:rPr>
          <w:rFonts w:hint="eastAsia"/>
          <w:color w:val="000000"/>
        </w:rPr>
        <w:t>月末現在</w:t>
      </w:r>
    </w:p>
    <w:sectPr w:rsidR="00323F8F" w:rsidRPr="0048767B" w:rsidSect="00393214">
      <w:headerReference w:type="default" r:id="rId12"/>
      <w:footerReference w:type="default" r:id="rId13"/>
      <w:pgSz w:w="11906" w:h="16838" w:code="9"/>
      <w:pgMar w:top="1134" w:right="851" w:bottom="1134" w:left="851" w:header="851" w:footer="992" w:gutter="0"/>
      <w:cols w:space="425"/>
      <w:docGrid w:type="lines" w:linePitch="2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B0DD2" w14:textId="77777777" w:rsidR="00D92F8B" w:rsidRDefault="00D92F8B" w:rsidP="00B92283">
      <w:r>
        <w:separator/>
      </w:r>
    </w:p>
  </w:endnote>
  <w:endnote w:type="continuationSeparator" w:id="0">
    <w:p w14:paraId="73382F86" w14:textId="77777777" w:rsidR="00D92F8B" w:rsidRDefault="00D92F8B" w:rsidP="00B9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B4ADC" w14:textId="77777777" w:rsidR="00AC4264" w:rsidRDefault="00AC426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B6ADC" w14:textId="77777777" w:rsidR="00D92F8B" w:rsidRDefault="00D92F8B" w:rsidP="00B92283">
      <w:r>
        <w:separator/>
      </w:r>
    </w:p>
  </w:footnote>
  <w:footnote w:type="continuationSeparator" w:id="0">
    <w:p w14:paraId="44A81FCF" w14:textId="77777777" w:rsidR="00D92F8B" w:rsidRDefault="00D92F8B" w:rsidP="00B9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17360" w14:textId="77777777" w:rsidR="00AC4264" w:rsidRDefault="00AC4264">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D626E0"/>
    <w:multiLevelType w:val="hybridMultilevel"/>
    <w:tmpl w:val="891FCB5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C78AE1"/>
    <w:multiLevelType w:val="hybridMultilevel"/>
    <w:tmpl w:val="08DFD6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594ADA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66B330A0"/>
    <w:multiLevelType w:val="hybridMultilevel"/>
    <w:tmpl w:val="3946BC66"/>
    <w:lvl w:ilvl="0" w:tplc="4F107F78">
      <w:start w:val="1"/>
      <w:numFmt w:val="decimal"/>
      <w:lvlText w:val="(%1)"/>
      <w:lvlJc w:val="left"/>
      <w:pPr>
        <w:tabs>
          <w:tab w:val="num" w:pos="360"/>
        </w:tabs>
        <w:ind w:left="360" w:hanging="360"/>
      </w:pPr>
      <w:rPr>
        <w:rFonts w:cs="Times New Roman" w:hint="eastAsia"/>
      </w:rPr>
    </w:lvl>
    <w:lvl w:ilvl="1" w:tplc="00170409" w:tentative="1">
      <w:start w:val="1"/>
      <w:numFmt w:val="aiueoFullWidth"/>
      <w:lvlText w:val="(%2)"/>
      <w:lvlJc w:val="left"/>
      <w:pPr>
        <w:tabs>
          <w:tab w:val="num" w:pos="960"/>
        </w:tabs>
        <w:ind w:left="960" w:hanging="480"/>
      </w:pPr>
      <w:rPr>
        <w:rFonts w:cs="Times New Roman"/>
      </w:rPr>
    </w:lvl>
    <w:lvl w:ilvl="2" w:tplc="00110409" w:tentative="1">
      <w:start w:val="1"/>
      <w:numFmt w:val="decimalEnclosedCircle"/>
      <w:lvlText w:val="%3"/>
      <w:lvlJc w:val="left"/>
      <w:pPr>
        <w:tabs>
          <w:tab w:val="num" w:pos="1440"/>
        </w:tabs>
        <w:ind w:left="1440" w:hanging="480"/>
      </w:pPr>
      <w:rPr>
        <w:rFonts w:cs="Times New Roman"/>
      </w:rPr>
    </w:lvl>
    <w:lvl w:ilvl="3" w:tplc="000F0409" w:tentative="1">
      <w:start w:val="1"/>
      <w:numFmt w:val="decimal"/>
      <w:lvlText w:val="%4."/>
      <w:lvlJc w:val="left"/>
      <w:pPr>
        <w:tabs>
          <w:tab w:val="num" w:pos="1920"/>
        </w:tabs>
        <w:ind w:left="1920" w:hanging="480"/>
      </w:pPr>
      <w:rPr>
        <w:rFonts w:cs="Times New Roman"/>
      </w:rPr>
    </w:lvl>
    <w:lvl w:ilvl="4" w:tplc="00170409" w:tentative="1">
      <w:start w:val="1"/>
      <w:numFmt w:val="aiueoFullWidth"/>
      <w:lvlText w:val="(%5)"/>
      <w:lvlJc w:val="left"/>
      <w:pPr>
        <w:tabs>
          <w:tab w:val="num" w:pos="2400"/>
        </w:tabs>
        <w:ind w:left="2400" w:hanging="480"/>
      </w:pPr>
      <w:rPr>
        <w:rFonts w:cs="Times New Roman"/>
      </w:rPr>
    </w:lvl>
    <w:lvl w:ilvl="5" w:tplc="00110409" w:tentative="1">
      <w:start w:val="1"/>
      <w:numFmt w:val="decimalEnclosedCircle"/>
      <w:lvlText w:val="%6"/>
      <w:lvlJc w:val="left"/>
      <w:pPr>
        <w:tabs>
          <w:tab w:val="num" w:pos="2880"/>
        </w:tabs>
        <w:ind w:left="2880" w:hanging="480"/>
      </w:pPr>
      <w:rPr>
        <w:rFonts w:cs="Times New Roman"/>
      </w:rPr>
    </w:lvl>
    <w:lvl w:ilvl="6" w:tplc="000F0409" w:tentative="1">
      <w:start w:val="1"/>
      <w:numFmt w:val="decimal"/>
      <w:lvlText w:val="%7."/>
      <w:lvlJc w:val="left"/>
      <w:pPr>
        <w:tabs>
          <w:tab w:val="num" w:pos="3360"/>
        </w:tabs>
        <w:ind w:left="3360" w:hanging="480"/>
      </w:pPr>
      <w:rPr>
        <w:rFonts w:cs="Times New Roman"/>
      </w:rPr>
    </w:lvl>
    <w:lvl w:ilvl="7" w:tplc="00170409" w:tentative="1">
      <w:start w:val="1"/>
      <w:numFmt w:val="aiueoFullWidth"/>
      <w:lvlText w:val="(%8)"/>
      <w:lvlJc w:val="left"/>
      <w:pPr>
        <w:tabs>
          <w:tab w:val="num" w:pos="3840"/>
        </w:tabs>
        <w:ind w:left="3840" w:hanging="480"/>
      </w:pPr>
      <w:rPr>
        <w:rFonts w:cs="Times New Roman"/>
      </w:rPr>
    </w:lvl>
    <w:lvl w:ilvl="8" w:tplc="00110409" w:tentative="1">
      <w:start w:val="1"/>
      <w:numFmt w:val="decimalEnclosedCircle"/>
      <w:lvlText w:val="%9"/>
      <w:lvlJc w:val="left"/>
      <w:pPr>
        <w:tabs>
          <w:tab w:val="num" w:pos="4320"/>
        </w:tabs>
        <w:ind w:left="4320" w:hanging="480"/>
      </w:pPr>
      <w:rPr>
        <w:rFonts w:cs="Times New Roman"/>
      </w:rPr>
    </w:lvl>
  </w:abstractNum>
  <w:num w:numId="1" w16cid:durableId="1467360475">
    <w:abstractNumId w:val="1"/>
  </w:num>
  <w:num w:numId="2" w16cid:durableId="570580289">
    <w:abstractNumId w:val="0"/>
  </w:num>
  <w:num w:numId="3" w16cid:durableId="1143959796">
    <w:abstractNumId w:val="2"/>
  </w:num>
  <w:num w:numId="4" w16cid:durableId="20653297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7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sTSxtLA0NbW0NLFQ0lEKTi0uzszPAykwrQUAPcH//SwAAAA="/>
  </w:docVars>
  <w:rsids>
    <w:rsidRoot w:val="00EE7F3C"/>
    <w:rsid w:val="0000054A"/>
    <w:rsid w:val="000012E1"/>
    <w:rsid w:val="000029B2"/>
    <w:rsid w:val="00002E03"/>
    <w:rsid w:val="0000422D"/>
    <w:rsid w:val="00004510"/>
    <w:rsid w:val="000056BD"/>
    <w:rsid w:val="000068F0"/>
    <w:rsid w:val="00010E48"/>
    <w:rsid w:val="00012760"/>
    <w:rsid w:val="00012F6D"/>
    <w:rsid w:val="000130FC"/>
    <w:rsid w:val="000135EF"/>
    <w:rsid w:val="00014636"/>
    <w:rsid w:val="00015158"/>
    <w:rsid w:val="00015D26"/>
    <w:rsid w:val="00016BFB"/>
    <w:rsid w:val="00016CC6"/>
    <w:rsid w:val="00016EC2"/>
    <w:rsid w:val="000172F2"/>
    <w:rsid w:val="00017D85"/>
    <w:rsid w:val="000200F6"/>
    <w:rsid w:val="00020E2E"/>
    <w:rsid w:val="00021063"/>
    <w:rsid w:val="00021739"/>
    <w:rsid w:val="00022652"/>
    <w:rsid w:val="0002271C"/>
    <w:rsid w:val="000233F1"/>
    <w:rsid w:val="00023BD8"/>
    <w:rsid w:val="00024F10"/>
    <w:rsid w:val="00025CF3"/>
    <w:rsid w:val="00025D29"/>
    <w:rsid w:val="00025D34"/>
    <w:rsid w:val="0002633F"/>
    <w:rsid w:val="000275F4"/>
    <w:rsid w:val="0002774D"/>
    <w:rsid w:val="00027F98"/>
    <w:rsid w:val="000304BF"/>
    <w:rsid w:val="00032CDD"/>
    <w:rsid w:val="00036574"/>
    <w:rsid w:val="00036BEB"/>
    <w:rsid w:val="000374DF"/>
    <w:rsid w:val="00037D41"/>
    <w:rsid w:val="000402F5"/>
    <w:rsid w:val="000414FC"/>
    <w:rsid w:val="000416D0"/>
    <w:rsid w:val="00041FA1"/>
    <w:rsid w:val="000422A4"/>
    <w:rsid w:val="000422FB"/>
    <w:rsid w:val="00042C86"/>
    <w:rsid w:val="00042FB0"/>
    <w:rsid w:val="0004409B"/>
    <w:rsid w:val="00044280"/>
    <w:rsid w:val="000446AF"/>
    <w:rsid w:val="000448F7"/>
    <w:rsid w:val="00044C95"/>
    <w:rsid w:val="00045052"/>
    <w:rsid w:val="0004610F"/>
    <w:rsid w:val="000477BD"/>
    <w:rsid w:val="000479B1"/>
    <w:rsid w:val="00051F27"/>
    <w:rsid w:val="000527A3"/>
    <w:rsid w:val="00052940"/>
    <w:rsid w:val="000531DE"/>
    <w:rsid w:val="00055CB4"/>
    <w:rsid w:val="00056349"/>
    <w:rsid w:val="0005682C"/>
    <w:rsid w:val="00057EB7"/>
    <w:rsid w:val="00060DA2"/>
    <w:rsid w:val="0006108D"/>
    <w:rsid w:val="00062292"/>
    <w:rsid w:val="00063E7B"/>
    <w:rsid w:val="000640CF"/>
    <w:rsid w:val="00064B7D"/>
    <w:rsid w:val="00065E3B"/>
    <w:rsid w:val="00067012"/>
    <w:rsid w:val="000670FC"/>
    <w:rsid w:val="00067A2A"/>
    <w:rsid w:val="00067BD5"/>
    <w:rsid w:val="0007037B"/>
    <w:rsid w:val="00071098"/>
    <w:rsid w:val="0007140D"/>
    <w:rsid w:val="0007320B"/>
    <w:rsid w:val="00073883"/>
    <w:rsid w:val="00073ACA"/>
    <w:rsid w:val="00074114"/>
    <w:rsid w:val="000748CA"/>
    <w:rsid w:val="000754CD"/>
    <w:rsid w:val="0007555C"/>
    <w:rsid w:val="000758F3"/>
    <w:rsid w:val="00075A2A"/>
    <w:rsid w:val="00076293"/>
    <w:rsid w:val="00076299"/>
    <w:rsid w:val="00076480"/>
    <w:rsid w:val="000765AC"/>
    <w:rsid w:val="00076AEF"/>
    <w:rsid w:val="00076DAD"/>
    <w:rsid w:val="000807A6"/>
    <w:rsid w:val="00080B8B"/>
    <w:rsid w:val="00080C37"/>
    <w:rsid w:val="00080E4F"/>
    <w:rsid w:val="00081690"/>
    <w:rsid w:val="00081C1F"/>
    <w:rsid w:val="000823C9"/>
    <w:rsid w:val="00083989"/>
    <w:rsid w:val="000844D7"/>
    <w:rsid w:val="0008481D"/>
    <w:rsid w:val="000862E5"/>
    <w:rsid w:val="000875D3"/>
    <w:rsid w:val="00087DE5"/>
    <w:rsid w:val="00087DEA"/>
    <w:rsid w:val="000901C1"/>
    <w:rsid w:val="000916AA"/>
    <w:rsid w:val="00091B47"/>
    <w:rsid w:val="00092918"/>
    <w:rsid w:val="000934B6"/>
    <w:rsid w:val="00093A97"/>
    <w:rsid w:val="000941DE"/>
    <w:rsid w:val="0009592F"/>
    <w:rsid w:val="00095EA2"/>
    <w:rsid w:val="000960A2"/>
    <w:rsid w:val="000961FC"/>
    <w:rsid w:val="0009691B"/>
    <w:rsid w:val="00096F4D"/>
    <w:rsid w:val="000A39A5"/>
    <w:rsid w:val="000A4147"/>
    <w:rsid w:val="000A597D"/>
    <w:rsid w:val="000A5B6A"/>
    <w:rsid w:val="000A666A"/>
    <w:rsid w:val="000A66FA"/>
    <w:rsid w:val="000B018B"/>
    <w:rsid w:val="000B01A6"/>
    <w:rsid w:val="000B030C"/>
    <w:rsid w:val="000B08AA"/>
    <w:rsid w:val="000B0C21"/>
    <w:rsid w:val="000B1A1D"/>
    <w:rsid w:val="000B1A56"/>
    <w:rsid w:val="000B1FFA"/>
    <w:rsid w:val="000B2992"/>
    <w:rsid w:val="000B3DCD"/>
    <w:rsid w:val="000B403D"/>
    <w:rsid w:val="000B41DC"/>
    <w:rsid w:val="000B462D"/>
    <w:rsid w:val="000B4E3A"/>
    <w:rsid w:val="000B4FB9"/>
    <w:rsid w:val="000B5D8F"/>
    <w:rsid w:val="000B5DC8"/>
    <w:rsid w:val="000B6960"/>
    <w:rsid w:val="000B6B5E"/>
    <w:rsid w:val="000B6EB1"/>
    <w:rsid w:val="000B7D1A"/>
    <w:rsid w:val="000C1309"/>
    <w:rsid w:val="000C14E0"/>
    <w:rsid w:val="000C19CE"/>
    <w:rsid w:val="000C23A4"/>
    <w:rsid w:val="000C43D7"/>
    <w:rsid w:val="000C459C"/>
    <w:rsid w:val="000C6044"/>
    <w:rsid w:val="000C6440"/>
    <w:rsid w:val="000C7ADA"/>
    <w:rsid w:val="000D166A"/>
    <w:rsid w:val="000D1BBD"/>
    <w:rsid w:val="000D1E76"/>
    <w:rsid w:val="000D5A5E"/>
    <w:rsid w:val="000D6033"/>
    <w:rsid w:val="000D66A0"/>
    <w:rsid w:val="000D6808"/>
    <w:rsid w:val="000D6D28"/>
    <w:rsid w:val="000D737B"/>
    <w:rsid w:val="000D7B93"/>
    <w:rsid w:val="000E0108"/>
    <w:rsid w:val="000E1993"/>
    <w:rsid w:val="000E247A"/>
    <w:rsid w:val="000E32D3"/>
    <w:rsid w:val="000E688F"/>
    <w:rsid w:val="000E774D"/>
    <w:rsid w:val="000E7A09"/>
    <w:rsid w:val="000F0027"/>
    <w:rsid w:val="000F4280"/>
    <w:rsid w:val="000F43AD"/>
    <w:rsid w:val="000F57CD"/>
    <w:rsid w:val="000F753C"/>
    <w:rsid w:val="000F7C75"/>
    <w:rsid w:val="00100E54"/>
    <w:rsid w:val="00101C6E"/>
    <w:rsid w:val="00101E2F"/>
    <w:rsid w:val="001025BE"/>
    <w:rsid w:val="00102DDE"/>
    <w:rsid w:val="001058AD"/>
    <w:rsid w:val="00105A13"/>
    <w:rsid w:val="001062DD"/>
    <w:rsid w:val="00107568"/>
    <w:rsid w:val="00110CD9"/>
    <w:rsid w:val="0011144D"/>
    <w:rsid w:val="001117A3"/>
    <w:rsid w:val="00112399"/>
    <w:rsid w:val="00112B5A"/>
    <w:rsid w:val="001133AD"/>
    <w:rsid w:val="00113681"/>
    <w:rsid w:val="00113786"/>
    <w:rsid w:val="00113F39"/>
    <w:rsid w:val="00115637"/>
    <w:rsid w:val="001164CD"/>
    <w:rsid w:val="0011795F"/>
    <w:rsid w:val="00117E27"/>
    <w:rsid w:val="00120664"/>
    <w:rsid w:val="0012243B"/>
    <w:rsid w:val="00122CC0"/>
    <w:rsid w:val="00122D47"/>
    <w:rsid w:val="001246C8"/>
    <w:rsid w:val="0012575D"/>
    <w:rsid w:val="0012687D"/>
    <w:rsid w:val="00126D0C"/>
    <w:rsid w:val="00127AA8"/>
    <w:rsid w:val="001303BC"/>
    <w:rsid w:val="00130A87"/>
    <w:rsid w:val="00130D8C"/>
    <w:rsid w:val="00130FD2"/>
    <w:rsid w:val="00131008"/>
    <w:rsid w:val="00131F15"/>
    <w:rsid w:val="001324D3"/>
    <w:rsid w:val="001327C2"/>
    <w:rsid w:val="00132873"/>
    <w:rsid w:val="00132953"/>
    <w:rsid w:val="001357A9"/>
    <w:rsid w:val="00136C1B"/>
    <w:rsid w:val="00140080"/>
    <w:rsid w:val="0014036C"/>
    <w:rsid w:val="0014067F"/>
    <w:rsid w:val="00140BB5"/>
    <w:rsid w:val="001413F2"/>
    <w:rsid w:val="00141DFF"/>
    <w:rsid w:val="0014240F"/>
    <w:rsid w:val="00143BD2"/>
    <w:rsid w:val="001440B2"/>
    <w:rsid w:val="0014491B"/>
    <w:rsid w:val="001454F1"/>
    <w:rsid w:val="0014600C"/>
    <w:rsid w:val="00146414"/>
    <w:rsid w:val="00146526"/>
    <w:rsid w:val="00146B56"/>
    <w:rsid w:val="00150637"/>
    <w:rsid w:val="00151AF3"/>
    <w:rsid w:val="00151BFC"/>
    <w:rsid w:val="00153F19"/>
    <w:rsid w:val="00154336"/>
    <w:rsid w:val="00155504"/>
    <w:rsid w:val="001558F8"/>
    <w:rsid w:val="00157044"/>
    <w:rsid w:val="00157761"/>
    <w:rsid w:val="001609AF"/>
    <w:rsid w:val="00161CBF"/>
    <w:rsid w:val="00162836"/>
    <w:rsid w:val="00163221"/>
    <w:rsid w:val="00163FFD"/>
    <w:rsid w:val="00164BB3"/>
    <w:rsid w:val="00165B4A"/>
    <w:rsid w:val="00166227"/>
    <w:rsid w:val="0016671E"/>
    <w:rsid w:val="00166C0D"/>
    <w:rsid w:val="00166CF0"/>
    <w:rsid w:val="00167D8F"/>
    <w:rsid w:val="001700D5"/>
    <w:rsid w:val="00170248"/>
    <w:rsid w:val="00171857"/>
    <w:rsid w:val="00171B93"/>
    <w:rsid w:val="00171FCF"/>
    <w:rsid w:val="001722C0"/>
    <w:rsid w:val="001735A3"/>
    <w:rsid w:val="0017655E"/>
    <w:rsid w:val="00176563"/>
    <w:rsid w:val="0017789C"/>
    <w:rsid w:val="00177B33"/>
    <w:rsid w:val="00177D23"/>
    <w:rsid w:val="00180BBE"/>
    <w:rsid w:val="00180E14"/>
    <w:rsid w:val="0018110E"/>
    <w:rsid w:val="00181A49"/>
    <w:rsid w:val="00181B1F"/>
    <w:rsid w:val="0018207A"/>
    <w:rsid w:val="00182E4E"/>
    <w:rsid w:val="00184DF4"/>
    <w:rsid w:val="001850F1"/>
    <w:rsid w:val="00186978"/>
    <w:rsid w:val="00190148"/>
    <w:rsid w:val="001906A4"/>
    <w:rsid w:val="0019082B"/>
    <w:rsid w:val="001908DE"/>
    <w:rsid w:val="00192DC8"/>
    <w:rsid w:val="00192E2A"/>
    <w:rsid w:val="00193475"/>
    <w:rsid w:val="00193D1B"/>
    <w:rsid w:val="00196F92"/>
    <w:rsid w:val="001973AF"/>
    <w:rsid w:val="00197B39"/>
    <w:rsid w:val="001A0006"/>
    <w:rsid w:val="001A09DF"/>
    <w:rsid w:val="001A0F5E"/>
    <w:rsid w:val="001A129E"/>
    <w:rsid w:val="001A2245"/>
    <w:rsid w:val="001A2CE1"/>
    <w:rsid w:val="001A362A"/>
    <w:rsid w:val="001A3728"/>
    <w:rsid w:val="001A408D"/>
    <w:rsid w:val="001A50C4"/>
    <w:rsid w:val="001A6DFC"/>
    <w:rsid w:val="001A79E3"/>
    <w:rsid w:val="001B06CE"/>
    <w:rsid w:val="001B08C8"/>
    <w:rsid w:val="001B0BB5"/>
    <w:rsid w:val="001B137C"/>
    <w:rsid w:val="001B13DD"/>
    <w:rsid w:val="001B1F2A"/>
    <w:rsid w:val="001B2F81"/>
    <w:rsid w:val="001B3486"/>
    <w:rsid w:val="001B4F8D"/>
    <w:rsid w:val="001B539F"/>
    <w:rsid w:val="001B6DB2"/>
    <w:rsid w:val="001B7010"/>
    <w:rsid w:val="001B756E"/>
    <w:rsid w:val="001B7715"/>
    <w:rsid w:val="001C5075"/>
    <w:rsid w:val="001C6161"/>
    <w:rsid w:val="001C6272"/>
    <w:rsid w:val="001C77D2"/>
    <w:rsid w:val="001C7DDD"/>
    <w:rsid w:val="001D0881"/>
    <w:rsid w:val="001D0D56"/>
    <w:rsid w:val="001D20EC"/>
    <w:rsid w:val="001D30CC"/>
    <w:rsid w:val="001D564D"/>
    <w:rsid w:val="001D5AFC"/>
    <w:rsid w:val="001D6374"/>
    <w:rsid w:val="001D679D"/>
    <w:rsid w:val="001D6B86"/>
    <w:rsid w:val="001D732F"/>
    <w:rsid w:val="001E01A7"/>
    <w:rsid w:val="001E2281"/>
    <w:rsid w:val="001E2A35"/>
    <w:rsid w:val="001E3656"/>
    <w:rsid w:val="001E3D56"/>
    <w:rsid w:val="001E3D84"/>
    <w:rsid w:val="001E3FA5"/>
    <w:rsid w:val="001E7415"/>
    <w:rsid w:val="001E751C"/>
    <w:rsid w:val="001E75A1"/>
    <w:rsid w:val="001E75D0"/>
    <w:rsid w:val="001E7B5A"/>
    <w:rsid w:val="001F06BC"/>
    <w:rsid w:val="001F090C"/>
    <w:rsid w:val="001F0FFA"/>
    <w:rsid w:val="001F13E2"/>
    <w:rsid w:val="001F1420"/>
    <w:rsid w:val="001F1A47"/>
    <w:rsid w:val="001F1D59"/>
    <w:rsid w:val="001F1EF9"/>
    <w:rsid w:val="001F2005"/>
    <w:rsid w:val="001F30E9"/>
    <w:rsid w:val="001F3AB5"/>
    <w:rsid w:val="001F4159"/>
    <w:rsid w:val="001F4173"/>
    <w:rsid w:val="001F4984"/>
    <w:rsid w:val="001F5475"/>
    <w:rsid w:val="001F593D"/>
    <w:rsid w:val="001F5C6C"/>
    <w:rsid w:val="001F5EC6"/>
    <w:rsid w:val="001F68E4"/>
    <w:rsid w:val="001F7DD3"/>
    <w:rsid w:val="002025BB"/>
    <w:rsid w:val="00202E35"/>
    <w:rsid w:val="00203F8C"/>
    <w:rsid w:val="00204BD0"/>
    <w:rsid w:val="0020511D"/>
    <w:rsid w:val="002052A0"/>
    <w:rsid w:val="00205C55"/>
    <w:rsid w:val="00205DD2"/>
    <w:rsid w:val="0020690C"/>
    <w:rsid w:val="002106A3"/>
    <w:rsid w:val="00210778"/>
    <w:rsid w:val="0021146E"/>
    <w:rsid w:val="002117A1"/>
    <w:rsid w:val="002121C2"/>
    <w:rsid w:val="002124DA"/>
    <w:rsid w:val="0021293D"/>
    <w:rsid w:val="00213D79"/>
    <w:rsid w:val="00214708"/>
    <w:rsid w:val="002150FC"/>
    <w:rsid w:val="00215FD8"/>
    <w:rsid w:val="00216916"/>
    <w:rsid w:val="00216B61"/>
    <w:rsid w:val="00216F61"/>
    <w:rsid w:val="00220B45"/>
    <w:rsid w:val="00220EB1"/>
    <w:rsid w:val="00221D99"/>
    <w:rsid w:val="00223C31"/>
    <w:rsid w:val="00223D20"/>
    <w:rsid w:val="00224411"/>
    <w:rsid w:val="002257B3"/>
    <w:rsid w:val="002259D0"/>
    <w:rsid w:val="002263C2"/>
    <w:rsid w:val="002305BF"/>
    <w:rsid w:val="00230CCD"/>
    <w:rsid w:val="002330D9"/>
    <w:rsid w:val="002333BB"/>
    <w:rsid w:val="002341A1"/>
    <w:rsid w:val="0023537C"/>
    <w:rsid w:val="00235EC4"/>
    <w:rsid w:val="002372CE"/>
    <w:rsid w:val="0023750A"/>
    <w:rsid w:val="002378C8"/>
    <w:rsid w:val="00237C35"/>
    <w:rsid w:val="0024042A"/>
    <w:rsid w:val="002407EC"/>
    <w:rsid w:val="00242C9E"/>
    <w:rsid w:val="0024342A"/>
    <w:rsid w:val="002445C1"/>
    <w:rsid w:val="00244A8B"/>
    <w:rsid w:val="00245140"/>
    <w:rsid w:val="00245281"/>
    <w:rsid w:val="00245D98"/>
    <w:rsid w:val="0024790B"/>
    <w:rsid w:val="00247C66"/>
    <w:rsid w:val="00247E7F"/>
    <w:rsid w:val="00247F39"/>
    <w:rsid w:val="00250A51"/>
    <w:rsid w:val="00251B16"/>
    <w:rsid w:val="0025200E"/>
    <w:rsid w:val="00252ECB"/>
    <w:rsid w:val="002538A1"/>
    <w:rsid w:val="002538C5"/>
    <w:rsid w:val="00253D06"/>
    <w:rsid w:val="00255615"/>
    <w:rsid w:val="0025658D"/>
    <w:rsid w:val="0025788D"/>
    <w:rsid w:val="00257C57"/>
    <w:rsid w:val="00260BF4"/>
    <w:rsid w:val="0026288E"/>
    <w:rsid w:val="00262CB3"/>
    <w:rsid w:val="0026608F"/>
    <w:rsid w:val="00266D47"/>
    <w:rsid w:val="002702BD"/>
    <w:rsid w:val="0027083F"/>
    <w:rsid w:val="00271949"/>
    <w:rsid w:val="0027251D"/>
    <w:rsid w:val="002729C6"/>
    <w:rsid w:val="00273488"/>
    <w:rsid w:val="00273905"/>
    <w:rsid w:val="00275265"/>
    <w:rsid w:val="00275969"/>
    <w:rsid w:val="00276E08"/>
    <w:rsid w:val="002770BB"/>
    <w:rsid w:val="00277D52"/>
    <w:rsid w:val="00277EDF"/>
    <w:rsid w:val="002813FD"/>
    <w:rsid w:val="002817D1"/>
    <w:rsid w:val="00283780"/>
    <w:rsid w:val="002853A4"/>
    <w:rsid w:val="002862F7"/>
    <w:rsid w:val="00287C36"/>
    <w:rsid w:val="00292724"/>
    <w:rsid w:val="00293E35"/>
    <w:rsid w:val="002949BC"/>
    <w:rsid w:val="002953BF"/>
    <w:rsid w:val="00295DCA"/>
    <w:rsid w:val="00295F17"/>
    <w:rsid w:val="00296729"/>
    <w:rsid w:val="0029747F"/>
    <w:rsid w:val="002975B1"/>
    <w:rsid w:val="00297B54"/>
    <w:rsid w:val="002A04CA"/>
    <w:rsid w:val="002A202B"/>
    <w:rsid w:val="002A22A7"/>
    <w:rsid w:val="002A2BCC"/>
    <w:rsid w:val="002A30BD"/>
    <w:rsid w:val="002A3146"/>
    <w:rsid w:val="002A3A95"/>
    <w:rsid w:val="002A3ADD"/>
    <w:rsid w:val="002A3E3E"/>
    <w:rsid w:val="002A551F"/>
    <w:rsid w:val="002A5B16"/>
    <w:rsid w:val="002A5D6F"/>
    <w:rsid w:val="002A5E6E"/>
    <w:rsid w:val="002A65EB"/>
    <w:rsid w:val="002A6CC9"/>
    <w:rsid w:val="002B0031"/>
    <w:rsid w:val="002B03FD"/>
    <w:rsid w:val="002B4E26"/>
    <w:rsid w:val="002B5DA7"/>
    <w:rsid w:val="002B7080"/>
    <w:rsid w:val="002B7426"/>
    <w:rsid w:val="002B7463"/>
    <w:rsid w:val="002C00FA"/>
    <w:rsid w:val="002C0466"/>
    <w:rsid w:val="002C197D"/>
    <w:rsid w:val="002C2A38"/>
    <w:rsid w:val="002C2D9E"/>
    <w:rsid w:val="002C3AC9"/>
    <w:rsid w:val="002C421B"/>
    <w:rsid w:val="002C5023"/>
    <w:rsid w:val="002C5172"/>
    <w:rsid w:val="002C55D1"/>
    <w:rsid w:val="002C5FFB"/>
    <w:rsid w:val="002C614A"/>
    <w:rsid w:val="002C7431"/>
    <w:rsid w:val="002C7BC2"/>
    <w:rsid w:val="002D1863"/>
    <w:rsid w:val="002D2CF6"/>
    <w:rsid w:val="002D6254"/>
    <w:rsid w:val="002D6F5B"/>
    <w:rsid w:val="002D74D8"/>
    <w:rsid w:val="002E0E6B"/>
    <w:rsid w:val="002E2BDA"/>
    <w:rsid w:val="002E2E5E"/>
    <w:rsid w:val="002E3846"/>
    <w:rsid w:val="002E4AAE"/>
    <w:rsid w:val="002E60C9"/>
    <w:rsid w:val="002E620D"/>
    <w:rsid w:val="002E663F"/>
    <w:rsid w:val="002E7054"/>
    <w:rsid w:val="002F251F"/>
    <w:rsid w:val="002F297E"/>
    <w:rsid w:val="002F3048"/>
    <w:rsid w:val="002F3CB0"/>
    <w:rsid w:val="002F41D1"/>
    <w:rsid w:val="002F43DA"/>
    <w:rsid w:val="002F458F"/>
    <w:rsid w:val="002F4D25"/>
    <w:rsid w:val="002F5098"/>
    <w:rsid w:val="002F5B74"/>
    <w:rsid w:val="002F66B7"/>
    <w:rsid w:val="002F7262"/>
    <w:rsid w:val="002F77A6"/>
    <w:rsid w:val="002F7D56"/>
    <w:rsid w:val="002F7D5D"/>
    <w:rsid w:val="003004EE"/>
    <w:rsid w:val="0030172C"/>
    <w:rsid w:val="00302BE5"/>
    <w:rsid w:val="00302EA4"/>
    <w:rsid w:val="0030340A"/>
    <w:rsid w:val="003037ED"/>
    <w:rsid w:val="00304196"/>
    <w:rsid w:val="00304B52"/>
    <w:rsid w:val="0030544C"/>
    <w:rsid w:val="00305FA5"/>
    <w:rsid w:val="003075A0"/>
    <w:rsid w:val="00307849"/>
    <w:rsid w:val="00307E39"/>
    <w:rsid w:val="00310BEE"/>
    <w:rsid w:val="00311A81"/>
    <w:rsid w:val="00313887"/>
    <w:rsid w:val="0031444F"/>
    <w:rsid w:val="003146E6"/>
    <w:rsid w:val="00314E28"/>
    <w:rsid w:val="00320B0C"/>
    <w:rsid w:val="0032101F"/>
    <w:rsid w:val="0032171D"/>
    <w:rsid w:val="00322ECB"/>
    <w:rsid w:val="003239D9"/>
    <w:rsid w:val="00323AAD"/>
    <w:rsid w:val="00323F8F"/>
    <w:rsid w:val="00324308"/>
    <w:rsid w:val="00324547"/>
    <w:rsid w:val="00325D73"/>
    <w:rsid w:val="00325F25"/>
    <w:rsid w:val="00326AA8"/>
    <w:rsid w:val="00326C6A"/>
    <w:rsid w:val="00326C80"/>
    <w:rsid w:val="00327478"/>
    <w:rsid w:val="003278E4"/>
    <w:rsid w:val="003278FB"/>
    <w:rsid w:val="00330763"/>
    <w:rsid w:val="003318AF"/>
    <w:rsid w:val="00333162"/>
    <w:rsid w:val="00333200"/>
    <w:rsid w:val="00333FED"/>
    <w:rsid w:val="00334EFF"/>
    <w:rsid w:val="003354EC"/>
    <w:rsid w:val="00336CF1"/>
    <w:rsid w:val="003374BA"/>
    <w:rsid w:val="00337711"/>
    <w:rsid w:val="00340BE1"/>
    <w:rsid w:val="00340CCD"/>
    <w:rsid w:val="00340FE8"/>
    <w:rsid w:val="003444CC"/>
    <w:rsid w:val="003455D4"/>
    <w:rsid w:val="00346148"/>
    <w:rsid w:val="00346A88"/>
    <w:rsid w:val="0034725B"/>
    <w:rsid w:val="003502D1"/>
    <w:rsid w:val="003515DA"/>
    <w:rsid w:val="003519A9"/>
    <w:rsid w:val="003529F5"/>
    <w:rsid w:val="003558E5"/>
    <w:rsid w:val="00355B4A"/>
    <w:rsid w:val="00355ECB"/>
    <w:rsid w:val="00356074"/>
    <w:rsid w:val="00356127"/>
    <w:rsid w:val="00360752"/>
    <w:rsid w:val="00362B7E"/>
    <w:rsid w:val="003630EC"/>
    <w:rsid w:val="0036346D"/>
    <w:rsid w:val="00363E25"/>
    <w:rsid w:val="00365DFD"/>
    <w:rsid w:val="00365EDB"/>
    <w:rsid w:val="00367A31"/>
    <w:rsid w:val="00367E14"/>
    <w:rsid w:val="0037098A"/>
    <w:rsid w:val="00371737"/>
    <w:rsid w:val="003744FE"/>
    <w:rsid w:val="00381722"/>
    <w:rsid w:val="00382993"/>
    <w:rsid w:val="00382A5B"/>
    <w:rsid w:val="003837EE"/>
    <w:rsid w:val="00385737"/>
    <w:rsid w:val="00385D18"/>
    <w:rsid w:val="00385FE2"/>
    <w:rsid w:val="00387018"/>
    <w:rsid w:val="00387ECE"/>
    <w:rsid w:val="00390CBB"/>
    <w:rsid w:val="00390CD0"/>
    <w:rsid w:val="00391C79"/>
    <w:rsid w:val="00392BCE"/>
    <w:rsid w:val="00393214"/>
    <w:rsid w:val="00396AF1"/>
    <w:rsid w:val="003A0189"/>
    <w:rsid w:val="003A0DBD"/>
    <w:rsid w:val="003A237A"/>
    <w:rsid w:val="003A25C6"/>
    <w:rsid w:val="003A271A"/>
    <w:rsid w:val="003A36E8"/>
    <w:rsid w:val="003A4612"/>
    <w:rsid w:val="003A4C99"/>
    <w:rsid w:val="003A4D49"/>
    <w:rsid w:val="003A50AD"/>
    <w:rsid w:val="003A5860"/>
    <w:rsid w:val="003A5C32"/>
    <w:rsid w:val="003B05B4"/>
    <w:rsid w:val="003B1B36"/>
    <w:rsid w:val="003B2555"/>
    <w:rsid w:val="003B3DD2"/>
    <w:rsid w:val="003B43C3"/>
    <w:rsid w:val="003B4666"/>
    <w:rsid w:val="003B4BAF"/>
    <w:rsid w:val="003B5D75"/>
    <w:rsid w:val="003B6AF4"/>
    <w:rsid w:val="003B76D0"/>
    <w:rsid w:val="003B7815"/>
    <w:rsid w:val="003B7E26"/>
    <w:rsid w:val="003C042F"/>
    <w:rsid w:val="003C0B85"/>
    <w:rsid w:val="003C26EE"/>
    <w:rsid w:val="003C3264"/>
    <w:rsid w:val="003C38F7"/>
    <w:rsid w:val="003C405C"/>
    <w:rsid w:val="003C4A04"/>
    <w:rsid w:val="003C57D0"/>
    <w:rsid w:val="003C5B74"/>
    <w:rsid w:val="003C668C"/>
    <w:rsid w:val="003C66E4"/>
    <w:rsid w:val="003C766F"/>
    <w:rsid w:val="003C76C2"/>
    <w:rsid w:val="003D0709"/>
    <w:rsid w:val="003D136A"/>
    <w:rsid w:val="003D22EA"/>
    <w:rsid w:val="003D294B"/>
    <w:rsid w:val="003D483B"/>
    <w:rsid w:val="003D5064"/>
    <w:rsid w:val="003D6ED7"/>
    <w:rsid w:val="003D706B"/>
    <w:rsid w:val="003D79DE"/>
    <w:rsid w:val="003D7E28"/>
    <w:rsid w:val="003E12A8"/>
    <w:rsid w:val="003E55D3"/>
    <w:rsid w:val="003E6C31"/>
    <w:rsid w:val="003E78A7"/>
    <w:rsid w:val="003F0ED3"/>
    <w:rsid w:val="003F13A2"/>
    <w:rsid w:val="003F1532"/>
    <w:rsid w:val="003F15F3"/>
    <w:rsid w:val="003F1723"/>
    <w:rsid w:val="003F210A"/>
    <w:rsid w:val="003F2817"/>
    <w:rsid w:val="003F292E"/>
    <w:rsid w:val="003F3E73"/>
    <w:rsid w:val="003F50D9"/>
    <w:rsid w:val="003F6B44"/>
    <w:rsid w:val="004028BC"/>
    <w:rsid w:val="00402B11"/>
    <w:rsid w:val="00402DC8"/>
    <w:rsid w:val="00403613"/>
    <w:rsid w:val="004045DF"/>
    <w:rsid w:val="004059D4"/>
    <w:rsid w:val="00405FB5"/>
    <w:rsid w:val="004060FB"/>
    <w:rsid w:val="004066E6"/>
    <w:rsid w:val="00406BE4"/>
    <w:rsid w:val="00406F57"/>
    <w:rsid w:val="00407888"/>
    <w:rsid w:val="00407E61"/>
    <w:rsid w:val="0041000A"/>
    <w:rsid w:val="00410438"/>
    <w:rsid w:val="00411FB6"/>
    <w:rsid w:val="004121CC"/>
    <w:rsid w:val="00413422"/>
    <w:rsid w:val="00413BD2"/>
    <w:rsid w:val="0041528C"/>
    <w:rsid w:val="0041635A"/>
    <w:rsid w:val="004164AF"/>
    <w:rsid w:val="004175F1"/>
    <w:rsid w:val="00417E52"/>
    <w:rsid w:val="00417F6F"/>
    <w:rsid w:val="00420D53"/>
    <w:rsid w:val="0042191F"/>
    <w:rsid w:val="004223A4"/>
    <w:rsid w:val="00422597"/>
    <w:rsid w:val="004236C1"/>
    <w:rsid w:val="00424005"/>
    <w:rsid w:val="0042478E"/>
    <w:rsid w:val="00425991"/>
    <w:rsid w:val="00425C6A"/>
    <w:rsid w:val="004269C9"/>
    <w:rsid w:val="00426BC7"/>
    <w:rsid w:val="00427F8B"/>
    <w:rsid w:val="0043102F"/>
    <w:rsid w:val="0043122D"/>
    <w:rsid w:val="004327E8"/>
    <w:rsid w:val="00432818"/>
    <w:rsid w:val="00433243"/>
    <w:rsid w:val="00433FD9"/>
    <w:rsid w:val="00433FFD"/>
    <w:rsid w:val="004341C5"/>
    <w:rsid w:val="00434AE1"/>
    <w:rsid w:val="00435635"/>
    <w:rsid w:val="00435ACB"/>
    <w:rsid w:val="00435CF4"/>
    <w:rsid w:val="00437193"/>
    <w:rsid w:val="004415EC"/>
    <w:rsid w:val="00442164"/>
    <w:rsid w:val="004423C1"/>
    <w:rsid w:val="00442A3D"/>
    <w:rsid w:val="00444A35"/>
    <w:rsid w:val="00445FCC"/>
    <w:rsid w:val="00446530"/>
    <w:rsid w:val="004465E4"/>
    <w:rsid w:val="004505BB"/>
    <w:rsid w:val="004507A4"/>
    <w:rsid w:val="00450990"/>
    <w:rsid w:val="00451CCC"/>
    <w:rsid w:val="00452157"/>
    <w:rsid w:val="004521E0"/>
    <w:rsid w:val="00452BB8"/>
    <w:rsid w:val="00453278"/>
    <w:rsid w:val="0045371A"/>
    <w:rsid w:val="0045588E"/>
    <w:rsid w:val="00461AF4"/>
    <w:rsid w:val="00461D52"/>
    <w:rsid w:val="00462592"/>
    <w:rsid w:val="0046283D"/>
    <w:rsid w:val="00463D8F"/>
    <w:rsid w:val="004648BA"/>
    <w:rsid w:val="00465C38"/>
    <w:rsid w:val="00466D13"/>
    <w:rsid w:val="00467154"/>
    <w:rsid w:val="004673E6"/>
    <w:rsid w:val="00467886"/>
    <w:rsid w:val="00471943"/>
    <w:rsid w:val="00471AF1"/>
    <w:rsid w:val="00472540"/>
    <w:rsid w:val="00472749"/>
    <w:rsid w:val="00472C15"/>
    <w:rsid w:val="00473776"/>
    <w:rsid w:val="00473D11"/>
    <w:rsid w:val="004741CE"/>
    <w:rsid w:val="00474EBB"/>
    <w:rsid w:val="0047543C"/>
    <w:rsid w:val="004765E0"/>
    <w:rsid w:val="00476607"/>
    <w:rsid w:val="00476F88"/>
    <w:rsid w:val="00480851"/>
    <w:rsid w:val="0048116C"/>
    <w:rsid w:val="0048547A"/>
    <w:rsid w:val="00485F4E"/>
    <w:rsid w:val="004867E0"/>
    <w:rsid w:val="00486DE4"/>
    <w:rsid w:val="0048767B"/>
    <w:rsid w:val="00490188"/>
    <w:rsid w:val="004907BE"/>
    <w:rsid w:val="0049097D"/>
    <w:rsid w:val="00490EC7"/>
    <w:rsid w:val="004916DA"/>
    <w:rsid w:val="00491DA3"/>
    <w:rsid w:val="00491FC8"/>
    <w:rsid w:val="004934B4"/>
    <w:rsid w:val="0049353C"/>
    <w:rsid w:val="004944A3"/>
    <w:rsid w:val="004945CC"/>
    <w:rsid w:val="00495570"/>
    <w:rsid w:val="00495751"/>
    <w:rsid w:val="004960CE"/>
    <w:rsid w:val="004964D3"/>
    <w:rsid w:val="00496A29"/>
    <w:rsid w:val="00496F30"/>
    <w:rsid w:val="00496FCE"/>
    <w:rsid w:val="00497973"/>
    <w:rsid w:val="004A1120"/>
    <w:rsid w:val="004A1848"/>
    <w:rsid w:val="004A1DBC"/>
    <w:rsid w:val="004A2047"/>
    <w:rsid w:val="004A229E"/>
    <w:rsid w:val="004A2899"/>
    <w:rsid w:val="004A2CFD"/>
    <w:rsid w:val="004A2E9C"/>
    <w:rsid w:val="004A39F7"/>
    <w:rsid w:val="004A3AAD"/>
    <w:rsid w:val="004A3BA0"/>
    <w:rsid w:val="004A3FC6"/>
    <w:rsid w:val="004A42BF"/>
    <w:rsid w:val="004A5145"/>
    <w:rsid w:val="004A5228"/>
    <w:rsid w:val="004A5837"/>
    <w:rsid w:val="004A5D3F"/>
    <w:rsid w:val="004A6392"/>
    <w:rsid w:val="004A6F94"/>
    <w:rsid w:val="004A77BA"/>
    <w:rsid w:val="004A7E21"/>
    <w:rsid w:val="004B1CA7"/>
    <w:rsid w:val="004B23D5"/>
    <w:rsid w:val="004B2AA3"/>
    <w:rsid w:val="004B3026"/>
    <w:rsid w:val="004B52D5"/>
    <w:rsid w:val="004B738B"/>
    <w:rsid w:val="004B7AEF"/>
    <w:rsid w:val="004B7E04"/>
    <w:rsid w:val="004C0647"/>
    <w:rsid w:val="004C2628"/>
    <w:rsid w:val="004C2897"/>
    <w:rsid w:val="004C5BBF"/>
    <w:rsid w:val="004C5D6C"/>
    <w:rsid w:val="004C6453"/>
    <w:rsid w:val="004C6E2B"/>
    <w:rsid w:val="004C7587"/>
    <w:rsid w:val="004C7865"/>
    <w:rsid w:val="004D1582"/>
    <w:rsid w:val="004D1C70"/>
    <w:rsid w:val="004D1DC3"/>
    <w:rsid w:val="004D34C1"/>
    <w:rsid w:val="004D3E1A"/>
    <w:rsid w:val="004D3ECB"/>
    <w:rsid w:val="004D4C75"/>
    <w:rsid w:val="004D5051"/>
    <w:rsid w:val="004D5108"/>
    <w:rsid w:val="004D53DA"/>
    <w:rsid w:val="004D5EFB"/>
    <w:rsid w:val="004D6F56"/>
    <w:rsid w:val="004D73E1"/>
    <w:rsid w:val="004E1BAC"/>
    <w:rsid w:val="004E75C1"/>
    <w:rsid w:val="004F211F"/>
    <w:rsid w:val="004F4319"/>
    <w:rsid w:val="004F5FCF"/>
    <w:rsid w:val="004F6C16"/>
    <w:rsid w:val="004F7543"/>
    <w:rsid w:val="005003A6"/>
    <w:rsid w:val="00500F33"/>
    <w:rsid w:val="005019BA"/>
    <w:rsid w:val="005027DA"/>
    <w:rsid w:val="0050361A"/>
    <w:rsid w:val="0050366C"/>
    <w:rsid w:val="00504F68"/>
    <w:rsid w:val="0050582F"/>
    <w:rsid w:val="00507174"/>
    <w:rsid w:val="00507A7E"/>
    <w:rsid w:val="00511A4F"/>
    <w:rsid w:val="00512291"/>
    <w:rsid w:val="00512E88"/>
    <w:rsid w:val="005137E1"/>
    <w:rsid w:val="00513D65"/>
    <w:rsid w:val="00515016"/>
    <w:rsid w:val="005159AE"/>
    <w:rsid w:val="005173DE"/>
    <w:rsid w:val="00520BED"/>
    <w:rsid w:val="00520E17"/>
    <w:rsid w:val="0052109F"/>
    <w:rsid w:val="00521191"/>
    <w:rsid w:val="005214F9"/>
    <w:rsid w:val="00521738"/>
    <w:rsid w:val="005229D1"/>
    <w:rsid w:val="00522C5B"/>
    <w:rsid w:val="00522CB7"/>
    <w:rsid w:val="00524346"/>
    <w:rsid w:val="00524526"/>
    <w:rsid w:val="00525584"/>
    <w:rsid w:val="00525681"/>
    <w:rsid w:val="00526284"/>
    <w:rsid w:val="00526A56"/>
    <w:rsid w:val="00526A5D"/>
    <w:rsid w:val="00527B46"/>
    <w:rsid w:val="00527C30"/>
    <w:rsid w:val="00527EA7"/>
    <w:rsid w:val="005310E5"/>
    <w:rsid w:val="00531A74"/>
    <w:rsid w:val="00531F3D"/>
    <w:rsid w:val="0053271D"/>
    <w:rsid w:val="0053536F"/>
    <w:rsid w:val="00535E8F"/>
    <w:rsid w:val="00535EA5"/>
    <w:rsid w:val="00536566"/>
    <w:rsid w:val="0054101A"/>
    <w:rsid w:val="005410C2"/>
    <w:rsid w:val="00542D2A"/>
    <w:rsid w:val="00542E6E"/>
    <w:rsid w:val="0054420C"/>
    <w:rsid w:val="00546792"/>
    <w:rsid w:val="005501E2"/>
    <w:rsid w:val="0055116F"/>
    <w:rsid w:val="00552F81"/>
    <w:rsid w:val="0055305A"/>
    <w:rsid w:val="00553639"/>
    <w:rsid w:val="00553C8F"/>
    <w:rsid w:val="0055474B"/>
    <w:rsid w:val="0055477A"/>
    <w:rsid w:val="00555943"/>
    <w:rsid w:val="00556F20"/>
    <w:rsid w:val="00557004"/>
    <w:rsid w:val="00557C1D"/>
    <w:rsid w:val="00560B49"/>
    <w:rsid w:val="00560FFB"/>
    <w:rsid w:val="0056157F"/>
    <w:rsid w:val="00562D36"/>
    <w:rsid w:val="00565352"/>
    <w:rsid w:val="005653DD"/>
    <w:rsid w:val="005666D3"/>
    <w:rsid w:val="005669BD"/>
    <w:rsid w:val="00571728"/>
    <w:rsid w:val="00572D85"/>
    <w:rsid w:val="0057402D"/>
    <w:rsid w:val="005759B3"/>
    <w:rsid w:val="00577BCD"/>
    <w:rsid w:val="00580F6C"/>
    <w:rsid w:val="00582966"/>
    <w:rsid w:val="00582D0A"/>
    <w:rsid w:val="00583498"/>
    <w:rsid w:val="00583637"/>
    <w:rsid w:val="00584D8A"/>
    <w:rsid w:val="00584E21"/>
    <w:rsid w:val="00585A53"/>
    <w:rsid w:val="00586492"/>
    <w:rsid w:val="0058709F"/>
    <w:rsid w:val="0058777E"/>
    <w:rsid w:val="00590411"/>
    <w:rsid w:val="00591BCE"/>
    <w:rsid w:val="005931AE"/>
    <w:rsid w:val="00593378"/>
    <w:rsid w:val="005934BB"/>
    <w:rsid w:val="005934C4"/>
    <w:rsid w:val="00593895"/>
    <w:rsid w:val="00593E75"/>
    <w:rsid w:val="0059418B"/>
    <w:rsid w:val="005953E7"/>
    <w:rsid w:val="00595631"/>
    <w:rsid w:val="00596E2E"/>
    <w:rsid w:val="00597469"/>
    <w:rsid w:val="005A3774"/>
    <w:rsid w:val="005A3FB1"/>
    <w:rsid w:val="005A40BC"/>
    <w:rsid w:val="005A414E"/>
    <w:rsid w:val="005A442F"/>
    <w:rsid w:val="005A559E"/>
    <w:rsid w:val="005A6139"/>
    <w:rsid w:val="005A624E"/>
    <w:rsid w:val="005A6E31"/>
    <w:rsid w:val="005A7325"/>
    <w:rsid w:val="005A7C74"/>
    <w:rsid w:val="005B09F1"/>
    <w:rsid w:val="005B0E32"/>
    <w:rsid w:val="005B0F01"/>
    <w:rsid w:val="005B114A"/>
    <w:rsid w:val="005B1B12"/>
    <w:rsid w:val="005B2DAA"/>
    <w:rsid w:val="005B2EF3"/>
    <w:rsid w:val="005B444E"/>
    <w:rsid w:val="005B4D44"/>
    <w:rsid w:val="005B4E2E"/>
    <w:rsid w:val="005B507E"/>
    <w:rsid w:val="005B5948"/>
    <w:rsid w:val="005B7678"/>
    <w:rsid w:val="005B7B89"/>
    <w:rsid w:val="005B7CBF"/>
    <w:rsid w:val="005B7D25"/>
    <w:rsid w:val="005C104E"/>
    <w:rsid w:val="005C12ED"/>
    <w:rsid w:val="005C23D8"/>
    <w:rsid w:val="005C2EFC"/>
    <w:rsid w:val="005C47A0"/>
    <w:rsid w:val="005C5579"/>
    <w:rsid w:val="005C5BA3"/>
    <w:rsid w:val="005C5E62"/>
    <w:rsid w:val="005C6AC9"/>
    <w:rsid w:val="005C735E"/>
    <w:rsid w:val="005C7E7C"/>
    <w:rsid w:val="005D0B84"/>
    <w:rsid w:val="005D0EFD"/>
    <w:rsid w:val="005D2D07"/>
    <w:rsid w:val="005D47F8"/>
    <w:rsid w:val="005D4B28"/>
    <w:rsid w:val="005D4CB1"/>
    <w:rsid w:val="005D52AA"/>
    <w:rsid w:val="005D696A"/>
    <w:rsid w:val="005E14A6"/>
    <w:rsid w:val="005E2C78"/>
    <w:rsid w:val="005E3A3E"/>
    <w:rsid w:val="005E51FB"/>
    <w:rsid w:val="005E555E"/>
    <w:rsid w:val="005E5A0E"/>
    <w:rsid w:val="005F03C3"/>
    <w:rsid w:val="005F096B"/>
    <w:rsid w:val="005F0AD0"/>
    <w:rsid w:val="005F1D69"/>
    <w:rsid w:val="005F31AD"/>
    <w:rsid w:val="005F52EE"/>
    <w:rsid w:val="005F5988"/>
    <w:rsid w:val="005F684D"/>
    <w:rsid w:val="005F6A87"/>
    <w:rsid w:val="005F72BE"/>
    <w:rsid w:val="005F7B7F"/>
    <w:rsid w:val="00600396"/>
    <w:rsid w:val="006007F1"/>
    <w:rsid w:val="00602ACE"/>
    <w:rsid w:val="0060435C"/>
    <w:rsid w:val="00604EFE"/>
    <w:rsid w:val="00606750"/>
    <w:rsid w:val="0061219D"/>
    <w:rsid w:val="00613FD4"/>
    <w:rsid w:val="00615AE3"/>
    <w:rsid w:val="00615DE7"/>
    <w:rsid w:val="00616EBA"/>
    <w:rsid w:val="006176ED"/>
    <w:rsid w:val="006202C1"/>
    <w:rsid w:val="006207FD"/>
    <w:rsid w:val="0062168F"/>
    <w:rsid w:val="006217C5"/>
    <w:rsid w:val="00622BF3"/>
    <w:rsid w:val="006232CD"/>
    <w:rsid w:val="006238B4"/>
    <w:rsid w:val="00623BFC"/>
    <w:rsid w:val="00624ACF"/>
    <w:rsid w:val="006252FB"/>
    <w:rsid w:val="0062560D"/>
    <w:rsid w:val="006264F3"/>
    <w:rsid w:val="00627C64"/>
    <w:rsid w:val="00627E12"/>
    <w:rsid w:val="00630771"/>
    <w:rsid w:val="006314FE"/>
    <w:rsid w:val="006317D8"/>
    <w:rsid w:val="0063506E"/>
    <w:rsid w:val="00635B63"/>
    <w:rsid w:val="00635FC8"/>
    <w:rsid w:val="00636989"/>
    <w:rsid w:val="00636AAB"/>
    <w:rsid w:val="00636E72"/>
    <w:rsid w:val="006372CA"/>
    <w:rsid w:val="00637F67"/>
    <w:rsid w:val="0064201C"/>
    <w:rsid w:val="00643102"/>
    <w:rsid w:val="00645F5A"/>
    <w:rsid w:val="00646345"/>
    <w:rsid w:val="0064714F"/>
    <w:rsid w:val="006504C0"/>
    <w:rsid w:val="006506D9"/>
    <w:rsid w:val="00650F70"/>
    <w:rsid w:val="00651596"/>
    <w:rsid w:val="00651923"/>
    <w:rsid w:val="00653AEC"/>
    <w:rsid w:val="00653E5F"/>
    <w:rsid w:val="006545D9"/>
    <w:rsid w:val="00654C20"/>
    <w:rsid w:val="00655EF1"/>
    <w:rsid w:val="00656B63"/>
    <w:rsid w:val="00656CBA"/>
    <w:rsid w:val="006573FF"/>
    <w:rsid w:val="006579FC"/>
    <w:rsid w:val="00657ACD"/>
    <w:rsid w:val="00660779"/>
    <w:rsid w:val="0066272A"/>
    <w:rsid w:val="006673E7"/>
    <w:rsid w:val="00667838"/>
    <w:rsid w:val="0067013A"/>
    <w:rsid w:val="00670FEA"/>
    <w:rsid w:val="00671987"/>
    <w:rsid w:val="00672178"/>
    <w:rsid w:val="00673279"/>
    <w:rsid w:val="00674146"/>
    <w:rsid w:val="00674BED"/>
    <w:rsid w:val="00674C10"/>
    <w:rsid w:val="00676511"/>
    <w:rsid w:val="00676AF1"/>
    <w:rsid w:val="00676C52"/>
    <w:rsid w:val="00677B18"/>
    <w:rsid w:val="00680F76"/>
    <w:rsid w:val="006842F0"/>
    <w:rsid w:val="006843DD"/>
    <w:rsid w:val="00684C9A"/>
    <w:rsid w:val="00686415"/>
    <w:rsid w:val="0068673E"/>
    <w:rsid w:val="00686833"/>
    <w:rsid w:val="00691536"/>
    <w:rsid w:val="006925A1"/>
    <w:rsid w:val="00692860"/>
    <w:rsid w:val="00692AF0"/>
    <w:rsid w:val="00692FC5"/>
    <w:rsid w:val="00693714"/>
    <w:rsid w:val="00693840"/>
    <w:rsid w:val="006944FD"/>
    <w:rsid w:val="00694613"/>
    <w:rsid w:val="00694A0D"/>
    <w:rsid w:val="00694E73"/>
    <w:rsid w:val="00696228"/>
    <w:rsid w:val="006963CB"/>
    <w:rsid w:val="006964AE"/>
    <w:rsid w:val="0069741C"/>
    <w:rsid w:val="00697EE4"/>
    <w:rsid w:val="006A0799"/>
    <w:rsid w:val="006A10C9"/>
    <w:rsid w:val="006A1200"/>
    <w:rsid w:val="006A1438"/>
    <w:rsid w:val="006A2560"/>
    <w:rsid w:val="006A3C7D"/>
    <w:rsid w:val="006A3E6D"/>
    <w:rsid w:val="006A4C94"/>
    <w:rsid w:val="006A4FD4"/>
    <w:rsid w:val="006A57BD"/>
    <w:rsid w:val="006A6D2A"/>
    <w:rsid w:val="006B08C7"/>
    <w:rsid w:val="006B0A74"/>
    <w:rsid w:val="006B1558"/>
    <w:rsid w:val="006B1B71"/>
    <w:rsid w:val="006B3B88"/>
    <w:rsid w:val="006B423D"/>
    <w:rsid w:val="006B5E4C"/>
    <w:rsid w:val="006B6002"/>
    <w:rsid w:val="006B6861"/>
    <w:rsid w:val="006B6BDA"/>
    <w:rsid w:val="006B786E"/>
    <w:rsid w:val="006C0FAE"/>
    <w:rsid w:val="006C1AB1"/>
    <w:rsid w:val="006C3215"/>
    <w:rsid w:val="006C3C5A"/>
    <w:rsid w:val="006C3F1A"/>
    <w:rsid w:val="006C4B7E"/>
    <w:rsid w:val="006C687D"/>
    <w:rsid w:val="006C725E"/>
    <w:rsid w:val="006C7421"/>
    <w:rsid w:val="006C7D94"/>
    <w:rsid w:val="006C7FCD"/>
    <w:rsid w:val="006D02C1"/>
    <w:rsid w:val="006D2B81"/>
    <w:rsid w:val="006D3709"/>
    <w:rsid w:val="006D480C"/>
    <w:rsid w:val="006D4970"/>
    <w:rsid w:val="006D52F6"/>
    <w:rsid w:val="006D5C95"/>
    <w:rsid w:val="006D66A6"/>
    <w:rsid w:val="006D6B14"/>
    <w:rsid w:val="006D70DD"/>
    <w:rsid w:val="006E052F"/>
    <w:rsid w:val="006E3178"/>
    <w:rsid w:val="006E3585"/>
    <w:rsid w:val="006E44FA"/>
    <w:rsid w:val="006E4781"/>
    <w:rsid w:val="006E4DD0"/>
    <w:rsid w:val="006E50FB"/>
    <w:rsid w:val="006E55EC"/>
    <w:rsid w:val="006E5B24"/>
    <w:rsid w:val="006E6390"/>
    <w:rsid w:val="006E688E"/>
    <w:rsid w:val="006E6DDA"/>
    <w:rsid w:val="006E6F52"/>
    <w:rsid w:val="006E6F9B"/>
    <w:rsid w:val="006F0B22"/>
    <w:rsid w:val="006F179B"/>
    <w:rsid w:val="006F3069"/>
    <w:rsid w:val="006F33F3"/>
    <w:rsid w:val="006F397D"/>
    <w:rsid w:val="006F3B06"/>
    <w:rsid w:val="006F3C17"/>
    <w:rsid w:val="006F5EDF"/>
    <w:rsid w:val="006F7489"/>
    <w:rsid w:val="00700063"/>
    <w:rsid w:val="007005FF"/>
    <w:rsid w:val="00700B9B"/>
    <w:rsid w:val="00700D3E"/>
    <w:rsid w:val="007016E9"/>
    <w:rsid w:val="007031EB"/>
    <w:rsid w:val="007036C4"/>
    <w:rsid w:val="0070381C"/>
    <w:rsid w:val="007046DE"/>
    <w:rsid w:val="0070666B"/>
    <w:rsid w:val="00707377"/>
    <w:rsid w:val="0071153C"/>
    <w:rsid w:val="00713AF9"/>
    <w:rsid w:val="00714481"/>
    <w:rsid w:val="0071521D"/>
    <w:rsid w:val="0071558D"/>
    <w:rsid w:val="007157DE"/>
    <w:rsid w:val="00715AF7"/>
    <w:rsid w:val="00715D3F"/>
    <w:rsid w:val="007162F7"/>
    <w:rsid w:val="00716D92"/>
    <w:rsid w:val="007172AC"/>
    <w:rsid w:val="007201A7"/>
    <w:rsid w:val="00720809"/>
    <w:rsid w:val="00721900"/>
    <w:rsid w:val="00722A6B"/>
    <w:rsid w:val="00723DC4"/>
    <w:rsid w:val="0072439C"/>
    <w:rsid w:val="00724897"/>
    <w:rsid w:val="007250DD"/>
    <w:rsid w:val="00725193"/>
    <w:rsid w:val="007251C0"/>
    <w:rsid w:val="0072575B"/>
    <w:rsid w:val="00726340"/>
    <w:rsid w:val="007277E9"/>
    <w:rsid w:val="00727901"/>
    <w:rsid w:val="00727CCB"/>
    <w:rsid w:val="00730666"/>
    <w:rsid w:val="007309D1"/>
    <w:rsid w:val="00730DFC"/>
    <w:rsid w:val="0073331C"/>
    <w:rsid w:val="00733A03"/>
    <w:rsid w:val="00733DE9"/>
    <w:rsid w:val="007348EE"/>
    <w:rsid w:val="00736817"/>
    <w:rsid w:val="007371A9"/>
    <w:rsid w:val="007375AB"/>
    <w:rsid w:val="007376B2"/>
    <w:rsid w:val="007378E5"/>
    <w:rsid w:val="007407B4"/>
    <w:rsid w:val="00744445"/>
    <w:rsid w:val="0074474C"/>
    <w:rsid w:val="00744C0D"/>
    <w:rsid w:val="007451DA"/>
    <w:rsid w:val="00746D72"/>
    <w:rsid w:val="0075164E"/>
    <w:rsid w:val="00751DC3"/>
    <w:rsid w:val="00753A61"/>
    <w:rsid w:val="00755CC8"/>
    <w:rsid w:val="00756064"/>
    <w:rsid w:val="00762721"/>
    <w:rsid w:val="00764149"/>
    <w:rsid w:val="00764502"/>
    <w:rsid w:val="00764510"/>
    <w:rsid w:val="007647C9"/>
    <w:rsid w:val="0076616B"/>
    <w:rsid w:val="007664A3"/>
    <w:rsid w:val="007673B9"/>
    <w:rsid w:val="00772F2C"/>
    <w:rsid w:val="00774481"/>
    <w:rsid w:val="00774F23"/>
    <w:rsid w:val="00774F35"/>
    <w:rsid w:val="00775781"/>
    <w:rsid w:val="00776B51"/>
    <w:rsid w:val="00776D1A"/>
    <w:rsid w:val="00777780"/>
    <w:rsid w:val="00780D0A"/>
    <w:rsid w:val="00780E7D"/>
    <w:rsid w:val="00781813"/>
    <w:rsid w:val="007819A5"/>
    <w:rsid w:val="007826F2"/>
    <w:rsid w:val="007828DF"/>
    <w:rsid w:val="00784DFD"/>
    <w:rsid w:val="00785C62"/>
    <w:rsid w:val="00786448"/>
    <w:rsid w:val="007873D5"/>
    <w:rsid w:val="00787A33"/>
    <w:rsid w:val="0079221C"/>
    <w:rsid w:val="0079287A"/>
    <w:rsid w:val="00797E7C"/>
    <w:rsid w:val="00797F0C"/>
    <w:rsid w:val="007A022F"/>
    <w:rsid w:val="007A0A06"/>
    <w:rsid w:val="007A1265"/>
    <w:rsid w:val="007A3C1B"/>
    <w:rsid w:val="007A4840"/>
    <w:rsid w:val="007A50FB"/>
    <w:rsid w:val="007A58E0"/>
    <w:rsid w:val="007A6A28"/>
    <w:rsid w:val="007B0713"/>
    <w:rsid w:val="007B0A7A"/>
    <w:rsid w:val="007B1516"/>
    <w:rsid w:val="007B1539"/>
    <w:rsid w:val="007B1A9F"/>
    <w:rsid w:val="007B1AE2"/>
    <w:rsid w:val="007B1CBC"/>
    <w:rsid w:val="007B3FC5"/>
    <w:rsid w:val="007B4B7E"/>
    <w:rsid w:val="007B4EEE"/>
    <w:rsid w:val="007B6C4F"/>
    <w:rsid w:val="007B7A91"/>
    <w:rsid w:val="007B7DE2"/>
    <w:rsid w:val="007C0072"/>
    <w:rsid w:val="007C03FB"/>
    <w:rsid w:val="007C0F85"/>
    <w:rsid w:val="007C1A1A"/>
    <w:rsid w:val="007C1F09"/>
    <w:rsid w:val="007C4F8A"/>
    <w:rsid w:val="007C59A7"/>
    <w:rsid w:val="007C5B9B"/>
    <w:rsid w:val="007C5DDF"/>
    <w:rsid w:val="007C60D8"/>
    <w:rsid w:val="007C657C"/>
    <w:rsid w:val="007C665A"/>
    <w:rsid w:val="007D0289"/>
    <w:rsid w:val="007D0359"/>
    <w:rsid w:val="007D05AE"/>
    <w:rsid w:val="007D1756"/>
    <w:rsid w:val="007D28E8"/>
    <w:rsid w:val="007D38CB"/>
    <w:rsid w:val="007D4640"/>
    <w:rsid w:val="007D4C35"/>
    <w:rsid w:val="007D7B24"/>
    <w:rsid w:val="007D7C3C"/>
    <w:rsid w:val="007E0F12"/>
    <w:rsid w:val="007E2A15"/>
    <w:rsid w:val="007E340E"/>
    <w:rsid w:val="007E4642"/>
    <w:rsid w:val="007E5FDD"/>
    <w:rsid w:val="007E74CD"/>
    <w:rsid w:val="007E7E69"/>
    <w:rsid w:val="007F0995"/>
    <w:rsid w:val="007F0DE3"/>
    <w:rsid w:val="007F14CC"/>
    <w:rsid w:val="007F1CF4"/>
    <w:rsid w:val="007F231B"/>
    <w:rsid w:val="007F241F"/>
    <w:rsid w:val="007F249B"/>
    <w:rsid w:val="007F25A1"/>
    <w:rsid w:val="007F3381"/>
    <w:rsid w:val="007F3CB9"/>
    <w:rsid w:val="007F5278"/>
    <w:rsid w:val="007F5F7C"/>
    <w:rsid w:val="007F60C6"/>
    <w:rsid w:val="007F6192"/>
    <w:rsid w:val="007F632A"/>
    <w:rsid w:val="007F6776"/>
    <w:rsid w:val="007F6834"/>
    <w:rsid w:val="007F68E1"/>
    <w:rsid w:val="007F7091"/>
    <w:rsid w:val="008012F3"/>
    <w:rsid w:val="00802439"/>
    <w:rsid w:val="00802947"/>
    <w:rsid w:val="00802A09"/>
    <w:rsid w:val="00802D0A"/>
    <w:rsid w:val="008034C5"/>
    <w:rsid w:val="00805005"/>
    <w:rsid w:val="00810FA5"/>
    <w:rsid w:val="00812FCC"/>
    <w:rsid w:val="00813747"/>
    <w:rsid w:val="008158B9"/>
    <w:rsid w:val="0081657A"/>
    <w:rsid w:val="008167C2"/>
    <w:rsid w:val="00817415"/>
    <w:rsid w:val="008200F4"/>
    <w:rsid w:val="0082116A"/>
    <w:rsid w:val="0082153D"/>
    <w:rsid w:val="008226E2"/>
    <w:rsid w:val="008228E7"/>
    <w:rsid w:val="00822CEE"/>
    <w:rsid w:val="00824AC9"/>
    <w:rsid w:val="00826711"/>
    <w:rsid w:val="00827471"/>
    <w:rsid w:val="00827DD6"/>
    <w:rsid w:val="00831766"/>
    <w:rsid w:val="00832A7B"/>
    <w:rsid w:val="00832B02"/>
    <w:rsid w:val="00832FD1"/>
    <w:rsid w:val="00833908"/>
    <w:rsid w:val="00834926"/>
    <w:rsid w:val="008353C6"/>
    <w:rsid w:val="00835F9B"/>
    <w:rsid w:val="0083699C"/>
    <w:rsid w:val="00840EC0"/>
    <w:rsid w:val="008413AC"/>
    <w:rsid w:val="00842DF3"/>
    <w:rsid w:val="008434F7"/>
    <w:rsid w:val="0084752F"/>
    <w:rsid w:val="00847A35"/>
    <w:rsid w:val="00850AB6"/>
    <w:rsid w:val="008515AD"/>
    <w:rsid w:val="00851D40"/>
    <w:rsid w:val="008534A9"/>
    <w:rsid w:val="00856C36"/>
    <w:rsid w:val="0085744B"/>
    <w:rsid w:val="008575BD"/>
    <w:rsid w:val="00857AA0"/>
    <w:rsid w:val="0086077F"/>
    <w:rsid w:val="00861405"/>
    <w:rsid w:val="00861BC9"/>
    <w:rsid w:val="00862E71"/>
    <w:rsid w:val="0086348F"/>
    <w:rsid w:val="008641D1"/>
    <w:rsid w:val="008653CB"/>
    <w:rsid w:val="00865FB4"/>
    <w:rsid w:val="00866363"/>
    <w:rsid w:val="00867E97"/>
    <w:rsid w:val="0087069B"/>
    <w:rsid w:val="00871CC4"/>
    <w:rsid w:val="0087305C"/>
    <w:rsid w:val="008732A7"/>
    <w:rsid w:val="0087538B"/>
    <w:rsid w:val="00876136"/>
    <w:rsid w:val="00876865"/>
    <w:rsid w:val="0088074B"/>
    <w:rsid w:val="00880C90"/>
    <w:rsid w:val="00881EBC"/>
    <w:rsid w:val="0088286F"/>
    <w:rsid w:val="008828C8"/>
    <w:rsid w:val="00882D40"/>
    <w:rsid w:val="008839C7"/>
    <w:rsid w:val="00885426"/>
    <w:rsid w:val="00885D2A"/>
    <w:rsid w:val="00885E39"/>
    <w:rsid w:val="008873AB"/>
    <w:rsid w:val="00887D4E"/>
    <w:rsid w:val="0089017A"/>
    <w:rsid w:val="008912BC"/>
    <w:rsid w:val="0089179C"/>
    <w:rsid w:val="00891A0B"/>
    <w:rsid w:val="008925A5"/>
    <w:rsid w:val="00892984"/>
    <w:rsid w:val="00892D1A"/>
    <w:rsid w:val="00893551"/>
    <w:rsid w:val="00893E60"/>
    <w:rsid w:val="00894151"/>
    <w:rsid w:val="00894E62"/>
    <w:rsid w:val="008956BE"/>
    <w:rsid w:val="0089634D"/>
    <w:rsid w:val="00896E5D"/>
    <w:rsid w:val="008A05D8"/>
    <w:rsid w:val="008A10B7"/>
    <w:rsid w:val="008A2780"/>
    <w:rsid w:val="008A3522"/>
    <w:rsid w:val="008A355B"/>
    <w:rsid w:val="008A3DF2"/>
    <w:rsid w:val="008A5E3A"/>
    <w:rsid w:val="008A6BD7"/>
    <w:rsid w:val="008A6E8E"/>
    <w:rsid w:val="008B01BA"/>
    <w:rsid w:val="008B1364"/>
    <w:rsid w:val="008B2558"/>
    <w:rsid w:val="008B281A"/>
    <w:rsid w:val="008B3C23"/>
    <w:rsid w:val="008B45D6"/>
    <w:rsid w:val="008B5D31"/>
    <w:rsid w:val="008B6F76"/>
    <w:rsid w:val="008B7DF7"/>
    <w:rsid w:val="008C069A"/>
    <w:rsid w:val="008C13BA"/>
    <w:rsid w:val="008C1FCD"/>
    <w:rsid w:val="008C2311"/>
    <w:rsid w:val="008C2717"/>
    <w:rsid w:val="008C2E99"/>
    <w:rsid w:val="008C3747"/>
    <w:rsid w:val="008C3C0C"/>
    <w:rsid w:val="008C3C4C"/>
    <w:rsid w:val="008C3F6D"/>
    <w:rsid w:val="008C570C"/>
    <w:rsid w:val="008C6B41"/>
    <w:rsid w:val="008C7182"/>
    <w:rsid w:val="008C76F9"/>
    <w:rsid w:val="008C771C"/>
    <w:rsid w:val="008C7B21"/>
    <w:rsid w:val="008C7DD9"/>
    <w:rsid w:val="008D00C1"/>
    <w:rsid w:val="008D0E42"/>
    <w:rsid w:val="008D1385"/>
    <w:rsid w:val="008D18F9"/>
    <w:rsid w:val="008D1956"/>
    <w:rsid w:val="008D1BED"/>
    <w:rsid w:val="008D2547"/>
    <w:rsid w:val="008D25E3"/>
    <w:rsid w:val="008D2C2E"/>
    <w:rsid w:val="008D3366"/>
    <w:rsid w:val="008D379B"/>
    <w:rsid w:val="008D3AC6"/>
    <w:rsid w:val="008D3BD4"/>
    <w:rsid w:val="008D498A"/>
    <w:rsid w:val="008D4E2B"/>
    <w:rsid w:val="008D557D"/>
    <w:rsid w:val="008D6D16"/>
    <w:rsid w:val="008D7237"/>
    <w:rsid w:val="008D737A"/>
    <w:rsid w:val="008D7F7D"/>
    <w:rsid w:val="008E13F5"/>
    <w:rsid w:val="008E1DFB"/>
    <w:rsid w:val="008E2E8A"/>
    <w:rsid w:val="008E31CC"/>
    <w:rsid w:val="008E33DD"/>
    <w:rsid w:val="008E3C44"/>
    <w:rsid w:val="008E4346"/>
    <w:rsid w:val="008E4D3C"/>
    <w:rsid w:val="008E57D0"/>
    <w:rsid w:val="008E60FF"/>
    <w:rsid w:val="008E7E3E"/>
    <w:rsid w:val="008F0A5C"/>
    <w:rsid w:val="008F1BD4"/>
    <w:rsid w:val="008F21A2"/>
    <w:rsid w:val="008F34B8"/>
    <w:rsid w:val="008F37C2"/>
    <w:rsid w:val="008F5253"/>
    <w:rsid w:val="008F6A7A"/>
    <w:rsid w:val="008F6F03"/>
    <w:rsid w:val="008F72D5"/>
    <w:rsid w:val="009000B5"/>
    <w:rsid w:val="0090060F"/>
    <w:rsid w:val="00900F11"/>
    <w:rsid w:val="0090200E"/>
    <w:rsid w:val="00903C9D"/>
    <w:rsid w:val="009058F9"/>
    <w:rsid w:val="009106A8"/>
    <w:rsid w:val="009109BE"/>
    <w:rsid w:val="009126CD"/>
    <w:rsid w:val="009147C2"/>
    <w:rsid w:val="00915DB3"/>
    <w:rsid w:val="00915F95"/>
    <w:rsid w:val="00916811"/>
    <w:rsid w:val="0091727A"/>
    <w:rsid w:val="00920A6D"/>
    <w:rsid w:val="00920F3E"/>
    <w:rsid w:val="00921CC0"/>
    <w:rsid w:val="00925BAA"/>
    <w:rsid w:val="009262FD"/>
    <w:rsid w:val="00926F3C"/>
    <w:rsid w:val="00927236"/>
    <w:rsid w:val="0093092C"/>
    <w:rsid w:val="00931107"/>
    <w:rsid w:val="00932EDD"/>
    <w:rsid w:val="009351B1"/>
    <w:rsid w:val="00937EC3"/>
    <w:rsid w:val="009402B3"/>
    <w:rsid w:val="00941830"/>
    <w:rsid w:val="0094191B"/>
    <w:rsid w:val="009420C9"/>
    <w:rsid w:val="009423BA"/>
    <w:rsid w:val="0094281E"/>
    <w:rsid w:val="0094309E"/>
    <w:rsid w:val="00943130"/>
    <w:rsid w:val="00943A95"/>
    <w:rsid w:val="00946AE7"/>
    <w:rsid w:val="00946C9A"/>
    <w:rsid w:val="009470BE"/>
    <w:rsid w:val="009472B6"/>
    <w:rsid w:val="00947D66"/>
    <w:rsid w:val="00947E7C"/>
    <w:rsid w:val="00951697"/>
    <w:rsid w:val="0095170E"/>
    <w:rsid w:val="0095209B"/>
    <w:rsid w:val="00954BDB"/>
    <w:rsid w:val="009563CA"/>
    <w:rsid w:val="00956743"/>
    <w:rsid w:val="00957675"/>
    <w:rsid w:val="00957CBA"/>
    <w:rsid w:val="0096013F"/>
    <w:rsid w:val="009601CE"/>
    <w:rsid w:val="00961E62"/>
    <w:rsid w:val="00962096"/>
    <w:rsid w:val="00962F32"/>
    <w:rsid w:val="0096338B"/>
    <w:rsid w:val="0096370A"/>
    <w:rsid w:val="0096525B"/>
    <w:rsid w:val="00967A1C"/>
    <w:rsid w:val="00967C74"/>
    <w:rsid w:val="00970C54"/>
    <w:rsid w:val="009716BE"/>
    <w:rsid w:val="00973547"/>
    <w:rsid w:val="009737ED"/>
    <w:rsid w:val="00973A07"/>
    <w:rsid w:val="00973AB0"/>
    <w:rsid w:val="009740B5"/>
    <w:rsid w:val="00974520"/>
    <w:rsid w:val="00974988"/>
    <w:rsid w:val="00975A79"/>
    <w:rsid w:val="0097725F"/>
    <w:rsid w:val="009800FC"/>
    <w:rsid w:val="00983725"/>
    <w:rsid w:val="0098445C"/>
    <w:rsid w:val="00984E1D"/>
    <w:rsid w:val="00985127"/>
    <w:rsid w:val="009852D3"/>
    <w:rsid w:val="00985FB3"/>
    <w:rsid w:val="0098783E"/>
    <w:rsid w:val="00987982"/>
    <w:rsid w:val="00987BFE"/>
    <w:rsid w:val="00987C31"/>
    <w:rsid w:val="00987C55"/>
    <w:rsid w:val="00987E4D"/>
    <w:rsid w:val="00990316"/>
    <w:rsid w:val="00991774"/>
    <w:rsid w:val="00991A4E"/>
    <w:rsid w:val="00994220"/>
    <w:rsid w:val="00994C5E"/>
    <w:rsid w:val="00994D41"/>
    <w:rsid w:val="00995674"/>
    <w:rsid w:val="00996FB3"/>
    <w:rsid w:val="0099703A"/>
    <w:rsid w:val="00997224"/>
    <w:rsid w:val="00997EAE"/>
    <w:rsid w:val="009A0584"/>
    <w:rsid w:val="009A3DA5"/>
    <w:rsid w:val="009A4C6F"/>
    <w:rsid w:val="009A56D3"/>
    <w:rsid w:val="009A635D"/>
    <w:rsid w:val="009A7F35"/>
    <w:rsid w:val="009B10A0"/>
    <w:rsid w:val="009B3198"/>
    <w:rsid w:val="009B39CF"/>
    <w:rsid w:val="009B46F7"/>
    <w:rsid w:val="009C1119"/>
    <w:rsid w:val="009C22CE"/>
    <w:rsid w:val="009C2B13"/>
    <w:rsid w:val="009C3845"/>
    <w:rsid w:val="009C388D"/>
    <w:rsid w:val="009C4443"/>
    <w:rsid w:val="009C4E26"/>
    <w:rsid w:val="009C5227"/>
    <w:rsid w:val="009C7D20"/>
    <w:rsid w:val="009D02E3"/>
    <w:rsid w:val="009D080A"/>
    <w:rsid w:val="009D0B8A"/>
    <w:rsid w:val="009D0BB8"/>
    <w:rsid w:val="009D4D52"/>
    <w:rsid w:val="009D4F41"/>
    <w:rsid w:val="009D7DD8"/>
    <w:rsid w:val="009E0A3C"/>
    <w:rsid w:val="009E1CD5"/>
    <w:rsid w:val="009E3088"/>
    <w:rsid w:val="009E3499"/>
    <w:rsid w:val="009E389D"/>
    <w:rsid w:val="009E43AC"/>
    <w:rsid w:val="009E459B"/>
    <w:rsid w:val="009E59D9"/>
    <w:rsid w:val="009E68F1"/>
    <w:rsid w:val="009E77C7"/>
    <w:rsid w:val="009E77E8"/>
    <w:rsid w:val="009E7ED9"/>
    <w:rsid w:val="009F0E98"/>
    <w:rsid w:val="009F129A"/>
    <w:rsid w:val="009F26E7"/>
    <w:rsid w:val="009F3535"/>
    <w:rsid w:val="009F3D5A"/>
    <w:rsid w:val="009F3FE6"/>
    <w:rsid w:val="009F42B1"/>
    <w:rsid w:val="009F561B"/>
    <w:rsid w:val="009F6215"/>
    <w:rsid w:val="009F6587"/>
    <w:rsid w:val="009F73E5"/>
    <w:rsid w:val="009F7956"/>
    <w:rsid w:val="009F7EB4"/>
    <w:rsid w:val="00A003DC"/>
    <w:rsid w:val="00A0286A"/>
    <w:rsid w:val="00A02CB1"/>
    <w:rsid w:val="00A030E1"/>
    <w:rsid w:val="00A03460"/>
    <w:rsid w:val="00A037CA"/>
    <w:rsid w:val="00A04181"/>
    <w:rsid w:val="00A0495F"/>
    <w:rsid w:val="00A07748"/>
    <w:rsid w:val="00A11B82"/>
    <w:rsid w:val="00A1231A"/>
    <w:rsid w:val="00A123B6"/>
    <w:rsid w:val="00A1289F"/>
    <w:rsid w:val="00A13EE7"/>
    <w:rsid w:val="00A15BC1"/>
    <w:rsid w:val="00A16350"/>
    <w:rsid w:val="00A1651C"/>
    <w:rsid w:val="00A20376"/>
    <w:rsid w:val="00A205DC"/>
    <w:rsid w:val="00A22BD2"/>
    <w:rsid w:val="00A2645A"/>
    <w:rsid w:val="00A26F25"/>
    <w:rsid w:val="00A3107C"/>
    <w:rsid w:val="00A31142"/>
    <w:rsid w:val="00A33111"/>
    <w:rsid w:val="00A36BDE"/>
    <w:rsid w:val="00A36D11"/>
    <w:rsid w:val="00A41C29"/>
    <w:rsid w:val="00A41D7B"/>
    <w:rsid w:val="00A41DBB"/>
    <w:rsid w:val="00A425E9"/>
    <w:rsid w:val="00A42E71"/>
    <w:rsid w:val="00A47F99"/>
    <w:rsid w:val="00A51AF6"/>
    <w:rsid w:val="00A5264D"/>
    <w:rsid w:val="00A52EA5"/>
    <w:rsid w:val="00A533A4"/>
    <w:rsid w:val="00A5646F"/>
    <w:rsid w:val="00A57C4C"/>
    <w:rsid w:val="00A62BF3"/>
    <w:rsid w:val="00A62D96"/>
    <w:rsid w:val="00A64363"/>
    <w:rsid w:val="00A643BE"/>
    <w:rsid w:val="00A64BA8"/>
    <w:rsid w:val="00A64F6E"/>
    <w:rsid w:val="00A65A2D"/>
    <w:rsid w:val="00A67022"/>
    <w:rsid w:val="00A6724F"/>
    <w:rsid w:val="00A673D5"/>
    <w:rsid w:val="00A708E3"/>
    <w:rsid w:val="00A70F70"/>
    <w:rsid w:val="00A72A3E"/>
    <w:rsid w:val="00A73060"/>
    <w:rsid w:val="00A754AD"/>
    <w:rsid w:val="00A7633F"/>
    <w:rsid w:val="00A763EB"/>
    <w:rsid w:val="00A76615"/>
    <w:rsid w:val="00A77200"/>
    <w:rsid w:val="00A8037D"/>
    <w:rsid w:val="00A8182E"/>
    <w:rsid w:val="00A81906"/>
    <w:rsid w:val="00A82EF8"/>
    <w:rsid w:val="00A8527C"/>
    <w:rsid w:val="00A8573F"/>
    <w:rsid w:val="00A85F77"/>
    <w:rsid w:val="00A86218"/>
    <w:rsid w:val="00A86E6F"/>
    <w:rsid w:val="00A879C6"/>
    <w:rsid w:val="00A87E53"/>
    <w:rsid w:val="00A9061A"/>
    <w:rsid w:val="00A91B21"/>
    <w:rsid w:val="00A91C66"/>
    <w:rsid w:val="00A9221F"/>
    <w:rsid w:val="00A9289B"/>
    <w:rsid w:val="00A93246"/>
    <w:rsid w:val="00A93E10"/>
    <w:rsid w:val="00A94B80"/>
    <w:rsid w:val="00A94F2F"/>
    <w:rsid w:val="00A967E1"/>
    <w:rsid w:val="00A96AB1"/>
    <w:rsid w:val="00A972FA"/>
    <w:rsid w:val="00A978FB"/>
    <w:rsid w:val="00AA0EE5"/>
    <w:rsid w:val="00AA109F"/>
    <w:rsid w:val="00AA1373"/>
    <w:rsid w:val="00AA1697"/>
    <w:rsid w:val="00AA1A53"/>
    <w:rsid w:val="00AA2051"/>
    <w:rsid w:val="00AA3744"/>
    <w:rsid w:val="00AA3869"/>
    <w:rsid w:val="00AA435A"/>
    <w:rsid w:val="00AA4672"/>
    <w:rsid w:val="00AA62E2"/>
    <w:rsid w:val="00AB005F"/>
    <w:rsid w:val="00AB0DAF"/>
    <w:rsid w:val="00AB18F8"/>
    <w:rsid w:val="00AB34B7"/>
    <w:rsid w:val="00AB36EA"/>
    <w:rsid w:val="00AB3AB9"/>
    <w:rsid w:val="00AB3BE1"/>
    <w:rsid w:val="00AB4AFB"/>
    <w:rsid w:val="00AB4E18"/>
    <w:rsid w:val="00AB57C1"/>
    <w:rsid w:val="00AB6970"/>
    <w:rsid w:val="00AB6BA8"/>
    <w:rsid w:val="00AB6D35"/>
    <w:rsid w:val="00AB71E3"/>
    <w:rsid w:val="00AB726A"/>
    <w:rsid w:val="00AB7A3E"/>
    <w:rsid w:val="00AC0FE7"/>
    <w:rsid w:val="00AC157E"/>
    <w:rsid w:val="00AC2033"/>
    <w:rsid w:val="00AC3437"/>
    <w:rsid w:val="00AC35C5"/>
    <w:rsid w:val="00AC4264"/>
    <w:rsid w:val="00AC4361"/>
    <w:rsid w:val="00AC4BD8"/>
    <w:rsid w:val="00AC55A2"/>
    <w:rsid w:val="00AC5B96"/>
    <w:rsid w:val="00AC63F3"/>
    <w:rsid w:val="00AC6FA6"/>
    <w:rsid w:val="00AD055A"/>
    <w:rsid w:val="00AD09C3"/>
    <w:rsid w:val="00AD320D"/>
    <w:rsid w:val="00AD43FC"/>
    <w:rsid w:val="00AD507E"/>
    <w:rsid w:val="00AD5A5D"/>
    <w:rsid w:val="00AD5EFF"/>
    <w:rsid w:val="00AD670B"/>
    <w:rsid w:val="00AD6E9C"/>
    <w:rsid w:val="00AD6ED6"/>
    <w:rsid w:val="00AE03A8"/>
    <w:rsid w:val="00AE1180"/>
    <w:rsid w:val="00AE30FD"/>
    <w:rsid w:val="00AE31C0"/>
    <w:rsid w:val="00AE3DCB"/>
    <w:rsid w:val="00AE4166"/>
    <w:rsid w:val="00AE42B0"/>
    <w:rsid w:val="00AE4D75"/>
    <w:rsid w:val="00AE625F"/>
    <w:rsid w:val="00AE7DD9"/>
    <w:rsid w:val="00AF1AEF"/>
    <w:rsid w:val="00AF2AB3"/>
    <w:rsid w:val="00AF2D05"/>
    <w:rsid w:val="00AF3E09"/>
    <w:rsid w:val="00AF54E1"/>
    <w:rsid w:val="00AF60EA"/>
    <w:rsid w:val="00AF6A6B"/>
    <w:rsid w:val="00AF6C4F"/>
    <w:rsid w:val="00B00387"/>
    <w:rsid w:val="00B00D33"/>
    <w:rsid w:val="00B016E5"/>
    <w:rsid w:val="00B01C25"/>
    <w:rsid w:val="00B02B9B"/>
    <w:rsid w:val="00B031D8"/>
    <w:rsid w:val="00B041FB"/>
    <w:rsid w:val="00B04B40"/>
    <w:rsid w:val="00B05844"/>
    <w:rsid w:val="00B059D2"/>
    <w:rsid w:val="00B05A83"/>
    <w:rsid w:val="00B061B8"/>
    <w:rsid w:val="00B061E7"/>
    <w:rsid w:val="00B0711D"/>
    <w:rsid w:val="00B077B1"/>
    <w:rsid w:val="00B10292"/>
    <w:rsid w:val="00B10DA1"/>
    <w:rsid w:val="00B10F94"/>
    <w:rsid w:val="00B113B6"/>
    <w:rsid w:val="00B12701"/>
    <w:rsid w:val="00B13F33"/>
    <w:rsid w:val="00B14523"/>
    <w:rsid w:val="00B14C3F"/>
    <w:rsid w:val="00B14EA0"/>
    <w:rsid w:val="00B16123"/>
    <w:rsid w:val="00B17AE6"/>
    <w:rsid w:val="00B202B4"/>
    <w:rsid w:val="00B20A41"/>
    <w:rsid w:val="00B20CAD"/>
    <w:rsid w:val="00B20DE8"/>
    <w:rsid w:val="00B21D9E"/>
    <w:rsid w:val="00B22FB1"/>
    <w:rsid w:val="00B2344E"/>
    <w:rsid w:val="00B2550D"/>
    <w:rsid w:val="00B26EB7"/>
    <w:rsid w:val="00B274A1"/>
    <w:rsid w:val="00B27DE1"/>
    <w:rsid w:val="00B27F71"/>
    <w:rsid w:val="00B3034F"/>
    <w:rsid w:val="00B30B48"/>
    <w:rsid w:val="00B32317"/>
    <w:rsid w:val="00B335B0"/>
    <w:rsid w:val="00B35627"/>
    <w:rsid w:val="00B35650"/>
    <w:rsid w:val="00B35792"/>
    <w:rsid w:val="00B35B79"/>
    <w:rsid w:val="00B365DA"/>
    <w:rsid w:val="00B36805"/>
    <w:rsid w:val="00B368EA"/>
    <w:rsid w:val="00B373C8"/>
    <w:rsid w:val="00B375C8"/>
    <w:rsid w:val="00B37621"/>
    <w:rsid w:val="00B37875"/>
    <w:rsid w:val="00B4019C"/>
    <w:rsid w:val="00B4209A"/>
    <w:rsid w:val="00B421E7"/>
    <w:rsid w:val="00B44787"/>
    <w:rsid w:val="00B44A49"/>
    <w:rsid w:val="00B455EF"/>
    <w:rsid w:val="00B458B1"/>
    <w:rsid w:val="00B469A5"/>
    <w:rsid w:val="00B501D4"/>
    <w:rsid w:val="00B50DD5"/>
    <w:rsid w:val="00B513AB"/>
    <w:rsid w:val="00B513F7"/>
    <w:rsid w:val="00B5146E"/>
    <w:rsid w:val="00B514BC"/>
    <w:rsid w:val="00B5276D"/>
    <w:rsid w:val="00B53469"/>
    <w:rsid w:val="00B534F3"/>
    <w:rsid w:val="00B535E0"/>
    <w:rsid w:val="00B53864"/>
    <w:rsid w:val="00B54441"/>
    <w:rsid w:val="00B54677"/>
    <w:rsid w:val="00B54E0F"/>
    <w:rsid w:val="00B56717"/>
    <w:rsid w:val="00B568D8"/>
    <w:rsid w:val="00B56BC5"/>
    <w:rsid w:val="00B5764E"/>
    <w:rsid w:val="00B57C5B"/>
    <w:rsid w:val="00B57C61"/>
    <w:rsid w:val="00B57E19"/>
    <w:rsid w:val="00B6023C"/>
    <w:rsid w:val="00B61592"/>
    <w:rsid w:val="00B61E3E"/>
    <w:rsid w:val="00B6278F"/>
    <w:rsid w:val="00B6346A"/>
    <w:rsid w:val="00B63836"/>
    <w:rsid w:val="00B63AB0"/>
    <w:rsid w:val="00B65454"/>
    <w:rsid w:val="00B65DE6"/>
    <w:rsid w:val="00B65EE6"/>
    <w:rsid w:val="00B66832"/>
    <w:rsid w:val="00B66C9F"/>
    <w:rsid w:val="00B66F93"/>
    <w:rsid w:val="00B673A2"/>
    <w:rsid w:val="00B6768A"/>
    <w:rsid w:val="00B714FC"/>
    <w:rsid w:val="00B71934"/>
    <w:rsid w:val="00B7355A"/>
    <w:rsid w:val="00B739D2"/>
    <w:rsid w:val="00B747F9"/>
    <w:rsid w:val="00B7693E"/>
    <w:rsid w:val="00B77318"/>
    <w:rsid w:val="00B80E83"/>
    <w:rsid w:val="00B81343"/>
    <w:rsid w:val="00B833D3"/>
    <w:rsid w:val="00B83BC3"/>
    <w:rsid w:val="00B85307"/>
    <w:rsid w:val="00B87A31"/>
    <w:rsid w:val="00B90599"/>
    <w:rsid w:val="00B91AD1"/>
    <w:rsid w:val="00B92283"/>
    <w:rsid w:val="00B923F5"/>
    <w:rsid w:val="00B94E8A"/>
    <w:rsid w:val="00B957FB"/>
    <w:rsid w:val="00B95E91"/>
    <w:rsid w:val="00B96945"/>
    <w:rsid w:val="00B96FF0"/>
    <w:rsid w:val="00B97926"/>
    <w:rsid w:val="00BA070E"/>
    <w:rsid w:val="00BA0BEF"/>
    <w:rsid w:val="00BA1506"/>
    <w:rsid w:val="00BA2760"/>
    <w:rsid w:val="00BA3EB3"/>
    <w:rsid w:val="00BA3F52"/>
    <w:rsid w:val="00BA435B"/>
    <w:rsid w:val="00BA48BE"/>
    <w:rsid w:val="00BA60AE"/>
    <w:rsid w:val="00BA639D"/>
    <w:rsid w:val="00BA68FF"/>
    <w:rsid w:val="00BB035A"/>
    <w:rsid w:val="00BB17F1"/>
    <w:rsid w:val="00BB2043"/>
    <w:rsid w:val="00BB2F71"/>
    <w:rsid w:val="00BB2FA2"/>
    <w:rsid w:val="00BB3C3B"/>
    <w:rsid w:val="00BB3E79"/>
    <w:rsid w:val="00BB63AD"/>
    <w:rsid w:val="00BB6C40"/>
    <w:rsid w:val="00BB7165"/>
    <w:rsid w:val="00BC06BE"/>
    <w:rsid w:val="00BC0F22"/>
    <w:rsid w:val="00BC12E1"/>
    <w:rsid w:val="00BC1307"/>
    <w:rsid w:val="00BC1BEB"/>
    <w:rsid w:val="00BC221E"/>
    <w:rsid w:val="00BC26C3"/>
    <w:rsid w:val="00BC313C"/>
    <w:rsid w:val="00BC3C8E"/>
    <w:rsid w:val="00BC3C9A"/>
    <w:rsid w:val="00BC3F4B"/>
    <w:rsid w:val="00BC4422"/>
    <w:rsid w:val="00BC586C"/>
    <w:rsid w:val="00BC62A6"/>
    <w:rsid w:val="00BC640A"/>
    <w:rsid w:val="00BC7626"/>
    <w:rsid w:val="00BC7D47"/>
    <w:rsid w:val="00BD128C"/>
    <w:rsid w:val="00BD12EC"/>
    <w:rsid w:val="00BD2EFC"/>
    <w:rsid w:val="00BD343B"/>
    <w:rsid w:val="00BD6A7F"/>
    <w:rsid w:val="00BD7390"/>
    <w:rsid w:val="00BD74B7"/>
    <w:rsid w:val="00BD7722"/>
    <w:rsid w:val="00BE0875"/>
    <w:rsid w:val="00BE2926"/>
    <w:rsid w:val="00BE3B15"/>
    <w:rsid w:val="00BE4128"/>
    <w:rsid w:val="00BE5BDE"/>
    <w:rsid w:val="00BE71AE"/>
    <w:rsid w:val="00BE79FD"/>
    <w:rsid w:val="00BE7C74"/>
    <w:rsid w:val="00BF045F"/>
    <w:rsid w:val="00BF04F1"/>
    <w:rsid w:val="00BF24F0"/>
    <w:rsid w:val="00BF5374"/>
    <w:rsid w:val="00BF616F"/>
    <w:rsid w:val="00BF6845"/>
    <w:rsid w:val="00BF7F24"/>
    <w:rsid w:val="00C00068"/>
    <w:rsid w:val="00C01FA9"/>
    <w:rsid w:val="00C0270A"/>
    <w:rsid w:val="00C02804"/>
    <w:rsid w:val="00C02825"/>
    <w:rsid w:val="00C03787"/>
    <w:rsid w:val="00C03D2E"/>
    <w:rsid w:val="00C04117"/>
    <w:rsid w:val="00C0436D"/>
    <w:rsid w:val="00C05B8A"/>
    <w:rsid w:val="00C0690F"/>
    <w:rsid w:val="00C0724F"/>
    <w:rsid w:val="00C0778E"/>
    <w:rsid w:val="00C07870"/>
    <w:rsid w:val="00C101B8"/>
    <w:rsid w:val="00C10EB6"/>
    <w:rsid w:val="00C1119F"/>
    <w:rsid w:val="00C11B28"/>
    <w:rsid w:val="00C11D3C"/>
    <w:rsid w:val="00C11F66"/>
    <w:rsid w:val="00C12EA6"/>
    <w:rsid w:val="00C135AD"/>
    <w:rsid w:val="00C14913"/>
    <w:rsid w:val="00C14ECC"/>
    <w:rsid w:val="00C1508F"/>
    <w:rsid w:val="00C153ED"/>
    <w:rsid w:val="00C154A1"/>
    <w:rsid w:val="00C15DF0"/>
    <w:rsid w:val="00C161A9"/>
    <w:rsid w:val="00C176D6"/>
    <w:rsid w:val="00C2068D"/>
    <w:rsid w:val="00C21520"/>
    <w:rsid w:val="00C2164C"/>
    <w:rsid w:val="00C21FE6"/>
    <w:rsid w:val="00C23DDD"/>
    <w:rsid w:val="00C24218"/>
    <w:rsid w:val="00C248CC"/>
    <w:rsid w:val="00C24BEF"/>
    <w:rsid w:val="00C24CA2"/>
    <w:rsid w:val="00C262B9"/>
    <w:rsid w:val="00C26605"/>
    <w:rsid w:val="00C27443"/>
    <w:rsid w:val="00C279C3"/>
    <w:rsid w:val="00C27E96"/>
    <w:rsid w:val="00C3340C"/>
    <w:rsid w:val="00C34C7A"/>
    <w:rsid w:val="00C36D4C"/>
    <w:rsid w:val="00C40070"/>
    <w:rsid w:val="00C40488"/>
    <w:rsid w:val="00C40AE5"/>
    <w:rsid w:val="00C40B5C"/>
    <w:rsid w:val="00C4110A"/>
    <w:rsid w:val="00C42A84"/>
    <w:rsid w:val="00C43440"/>
    <w:rsid w:val="00C437B0"/>
    <w:rsid w:val="00C45A30"/>
    <w:rsid w:val="00C45C95"/>
    <w:rsid w:val="00C45D47"/>
    <w:rsid w:val="00C45EFD"/>
    <w:rsid w:val="00C46256"/>
    <w:rsid w:val="00C46401"/>
    <w:rsid w:val="00C46F2C"/>
    <w:rsid w:val="00C46FAC"/>
    <w:rsid w:val="00C47A2E"/>
    <w:rsid w:val="00C5017B"/>
    <w:rsid w:val="00C502FD"/>
    <w:rsid w:val="00C50511"/>
    <w:rsid w:val="00C50D5E"/>
    <w:rsid w:val="00C50D6D"/>
    <w:rsid w:val="00C51108"/>
    <w:rsid w:val="00C53224"/>
    <w:rsid w:val="00C538F2"/>
    <w:rsid w:val="00C55BB8"/>
    <w:rsid w:val="00C55E5D"/>
    <w:rsid w:val="00C56098"/>
    <w:rsid w:val="00C561B1"/>
    <w:rsid w:val="00C56263"/>
    <w:rsid w:val="00C56317"/>
    <w:rsid w:val="00C563A0"/>
    <w:rsid w:val="00C57864"/>
    <w:rsid w:val="00C602BA"/>
    <w:rsid w:val="00C602EB"/>
    <w:rsid w:val="00C605D2"/>
    <w:rsid w:val="00C624ED"/>
    <w:rsid w:val="00C63300"/>
    <w:rsid w:val="00C63460"/>
    <w:rsid w:val="00C63E96"/>
    <w:rsid w:val="00C64252"/>
    <w:rsid w:val="00C645BE"/>
    <w:rsid w:val="00C64802"/>
    <w:rsid w:val="00C64E38"/>
    <w:rsid w:val="00C64F49"/>
    <w:rsid w:val="00C66B28"/>
    <w:rsid w:val="00C677CA"/>
    <w:rsid w:val="00C70026"/>
    <w:rsid w:val="00C7028F"/>
    <w:rsid w:val="00C70589"/>
    <w:rsid w:val="00C708EE"/>
    <w:rsid w:val="00C72004"/>
    <w:rsid w:val="00C72336"/>
    <w:rsid w:val="00C72A3D"/>
    <w:rsid w:val="00C72A43"/>
    <w:rsid w:val="00C7568B"/>
    <w:rsid w:val="00C76B21"/>
    <w:rsid w:val="00C774A0"/>
    <w:rsid w:val="00C80D98"/>
    <w:rsid w:val="00C81ED1"/>
    <w:rsid w:val="00C839F2"/>
    <w:rsid w:val="00C8470F"/>
    <w:rsid w:val="00C852B3"/>
    <w:rsid w:val="00C85308"/>
    <w:rsid w:val="00C855E5"/>
    <w:rsid w:val="00C85E72"/>
    <w:rsid w:val="00C868C5"/>
    <w:rsid w:val="00C86F58"/>
    <w:rsid w:val="00C87348"/>
    <w:rsid w:val="00C8742B"/>
    <w:rsid w:val="00C87CAC"/>
    <w:rsid w:val="00C90CBC"/>
    <w:rsid w:val="00C915AB"/>
    <w:rsid w:val="00C9180A"/>
    <w:rsid w:val="00C92BD1"/>
    <w:rsid w:val="00C93197"/>
    <w:rsid w:val="00C94237"/>
    <w:rsid w:val="00C94DBA"/>
    <w:rsid w:val="00CA04C5"/>
    <w:rsid w:val="00CA1CF4"/>
    <w:rsid w:val="00CA3EDF"/>
    <w:rsid w:val="00CA4809"/>
    <w:rsid w:val="00CA5093"/>
    <w:rsid w:val="00CA52C3"/>
    <w:rsid w:val="00CA5901"/>
    <w:rsid w:val="00CA5C3A"/>
    <w:rsid w:val="00CA60B6"/>
    <w:rsid w:val="00CA664B"/>
    <w:rsid w:val="00CA7574"/>
    <w:rsid w:val="00CB0AA7"/>
    <w:rsid w:val="00CB14A3"/>
    <w:rsid w:val="00CB1A02"/>
    <w:rsid w:val="00CB2FEF"/>
    <w:rsid w:val="00CB358E"/>
    <w:rsid w:val="00CB470B"/>
    <w:rsid w:val="00CB4849"/>
    <w:rsid w:val="00CB4860"/>
    <w:rsid w:val="00CB4DFB"/>
    <w:rsid w:val="00CB59AB"/>
    <w:rsid w:val="00CB6C69"/>
    <w:rsid w:val="00CB7653"/>
    <w:rsid w:val="00CB7BE7"/>
    <w:rsid w:val="00CC0BC8"/>
    <w:rsid w:val="00CC0F60"/>
    <w:rsid w:val="00CC628C"/>
    <w:rsid w:val="00CC6D8D"/>
    <w:rsid w:val="00CD038C"/>
    <w:rsid w:val="00CD088D"/>
    <w:rsid w:val="00CD10E8"/>
    <w:rsid w:val="00CD1295"/>
    <w:rsid w:val="00CD2023"/>
    <w:rsid w:val="00CD27D8"/>
    <w:rsid w:val="00CD3250"/>
    <w:rsid w:val="00CD5752"/>
    <w:rsid w:val="00CD60D3"/>
    <w:rsid w:val="00CD6446"/>
    <w:rsid w:val="00CD77EB"/>
    <w:rsid w:val="00CE0590"/>
    <w:rsid w:val="00CE0BC5"/>
    <w:rsid w:val="00CE126D"/>
    <w:rsid w:val="00CE151B"/>
    <w:rsid w:val="00CE1B28"/>
    <w:rsid w:val="00CE2450"/>
    <w:rsid w:val="00CE3BE6"/>
    <w:rsid w:val="00CE3CAD"/>
    <w:rsid w:val="00CE3DB7"/>
    <w:rsid w:val="00CE443F"/>
    <w:rsid w:val="00CE6AE7"/>
    <w:rsid w:val="00CE6C61"/>
    <w:rsid w:val="00CE72FB"/>
    <w:rsid w:val="00CE7CAA"/>
    <w:rsid w:val="00CF008C"/>
    <w:rsid w:val="00CF0168"/>
    <w:rsid w:val="00CF09E8"/>
    <w:rsid w:val="00CF21A7"/>
    <w:rsid w:val="00CF2750"/>
    <w:rsid w:val="00CF354C"/>
    <w:rsid w:val="00CF3614"/>
    <w:rsid w:val="00CF3D75"/>
    <w:rsid w:val="00CF4F34"/>
    <w:rsid w:val="00CF7035"/>
    <w:rsid w:val="00D0008C"/>
    <w:rsid w:val="00D0317B"/>
    <w:rsid w:val="00D03DC1"/>
    <w:rsid w:val="00D04FD4"/>
    <w:rsid w:val="00D05153"/>
    <w:rsid w:val="00D05B71"/>
    <w:rsid w:val="00D05E95"/>
    <w:rsid w:val="00D0655E"/>
    <w:rsid w:val="00D065E3"/>
    <w:rsid w:val="00D06834"/>
    <w:rsid w:val="00D06BE2"/>
    <w:rsid w:val="00D06D6C"/>
    <w:rsid w:val="00D076C0"/>
    <w:rsid w:val="00D07ED7"/>
    <w:rsid w:val="00D106E9"/>
    <w:rsid w:val="00D11351"/>
    <w:rsid w:val="00D11A37"/>
    <w:rsid w:val="00D11B70"/>
    <w:rsid w:val="00D130A3"/>
    <w:rsid w:val="00D1311E"/>
    <w:rsid w:val="00D1523E"/>
    <w:rsid w:val="00D1577E"/>
    <w:rsid w:val="00D1664C"/>
    <w:rsid w:val="00D17E2A"/>
    <w:rsid w:val="00D20563"/>
    <w:rsid w:val="00D20D7F"/>
    <w:rsid w:val="00D21112"/>
    <w:rsid w:val="00D213D7"/>
    <w:rsid w:val="00D21872"/>
    <w:rsid w:val="00D25191"/>
    <w:rsid w:val="00D25F80"/>
    <w:rsid w:val="00D26C9A"/>
    <w:rsid w:val="00D309DE"/>
    <w:rsid w:val="00D30AE2"/>
    <w:rsid w:val="00D326AE"/>
    <w:rsid w:val="00D32A4E"/>
    <w:rsid w:val="00D32B04"/>
    <w:rsid w:val="00D33A3A"/>
    <w:rsid w:val="00D36633"/>
    <w:rsid w:val="00D36A5F"/>
    <w:rsid w:val="00D36CA4"/>
    <w:rsid w:val="00D37749"/>
    <w:rsid w:val="00D410EB"/>
    <w:rsid w:val="00D42F6F"/>
    <w:rsid w:val="00D43D4B"/>
    <w:rsid w:val="00D446A9"/>
    <w:rsid w:val="00D45B6B"/>
    <w:rsid w:val="00D45FF0"/>
    <w:rsid w:val="00D46051"/>
    <w:rsid w:val="00D4683D"/>
    <w:rsid w:val="00D476D4"/>
    <w:rsid w:val="00D50D2B"/>
    <w:rsid w:val="00D512F5"/>
    <w:rsid w:val="00D53194"/>
    <w:rsid w:val="00D53800"/>
    <w:rsid w:val="00D53AE5"/>
    <w:rsid w:val="00D55473"/>
    <w:rsid w:val="00D5798F"/>
    <w:rsid w:val="00D57AA4"/>
    <w:rsid w:val="00D611E0"/>
    <w:rsid w:val="00D636A8"/>
    <w:rsid w:val="00D63BA0"/>
    <w:rsid w:val="00D643AA"/>
    <w:rsid w:val="00D65EC6"/>
    <w:rsid w:val="00D71950"/>
    <w:rsid w:val="00D71A18"/>
    <w:rsid w:val="00D71DF8"/>
    <w:rsid w:val="00D72B2E"/>
    <w:rsid w:val="00D74170"/>
    <w:rsid w:val="00D748BF"/>
    <w:rsid w:val="00D76521"/>
    <w:rsid w:val="00D7666C"/>
    <w:rsid w:val="00D7706E"/>
    <w:rsid w:val="00D7719B"/>
    <w:rsid w:val="00D773F3"/>
    <w:rsid w:val="00D81584"/>
    <w:rsid w:val="00D816FC"/>
    <w:rsid w:val="00D81C25"/>
    <w:rsid w:val="00D821BC"/>
    <w:rsid w:val="00D8242C"/>
    <w:rsid w:val="00D83095"/>
    <w:rsid w:val="00D845E9"/>
    <w:rsid w:val="00D85392"/>
    <w:rsid w:val="00D8598F"/>
    <w:rsid w:val="00D86AEB"/>
    <w:rsid w:val="00D927F3"/>
    <w:rsid w:val="00D92F8B"/>
    <w:rsid w:val="00D9312B"/>
    <w:rsid w:val="00D93AD4"/>
    <w:rsid w:val="00D93BAD"/>
    <w:rsid w:val="00D94596"/>
    <w:rsid w:val="00DA042D"/>
    <w:rsid w:val="00DA06F4"/>
    <w:rsid w:val="00DA098E"/>
    <w:rsid w:val="00DA10D5"/>
    <w:rsid w:val="00DA1161"/>
    <w:rsid w:val="00DA201F"/>
    <w:rsid w:val="00DA2803"/>
    <w:rsid w:val="00DA3749"/>
    <w:rsid w:val="00DA5309"/>
    <w:rsid w:val="00DA6C6F"/>
    <w:rsid w:val="00DA7EDE"/>
    <w:rsid w:val="00DB0DB2"/>
    <w:rsid w:val="00DB13EA"/>
    <w:rsid w:val="00DB1AC9"/>
    <w:rsid w:val="00DB2D16"/>
    <w:rsid w:val="00DB33F8"/>
    <w:rsid w:val="00DB37CF"/>
    <w:rsid w:val="00DB39EC"/>
    <w:rsid w:val="00DB45D2"/>
    <w:rsid w:val="00DB4777"/>
    <w:rsid w:val="00DB5B65"/>
    <w:rsid w:val="00DC18C0"/>
    <w:rsid w:val="00DC21A4"/>
    <w:rsid w:val="00DC233A"/>
    <w:rsid w:val="00DC254E"/>
    <w:rsid w:val="00DC2FDF"/>
    <w:rsid w:val="00DC4983"/>
    <w:rsid w:val="00DC5141"/>
    <w:rsid w:val="00DC51D9"/>
    <w:rsid w:val="00DC5C41"/>
    <w:rsid w:val="00DC6402"/>
    <w:rsid w:val="00DC646D"/>
    <w:rsid w:val="00DD0483"/>
    <w:rsid w:val="00DD1CEB"/>
    <w:rsid w:val="00DD490A"/>
    <w:rsid w:val="00DD581F"/>
    <w:rsid w:val="00DD6EAB"/>
    <w:rsid w:val="00DD710C"/>
    <w:rsid w:val="00DE2528"/>
    <w:rsid w:val="00DE5058"/>
    <w:rsid w:val="00DE5909"/>
    <w:rsid w:val="00DE5B25"/>
    <w:rsid w:val="00DE624E"/>
    <w:rsid w:val="00DE69EA"/>
    <w:rsid w:val="00DE6D61"/>
    <w:rsid w:val="00DE795B"/>
    <w:rsid w:val="00DF30F3"/>
    <w:rsid w:val="00DF322E"/>
    <w:rsid w:val="00DF38FA"/>
    <w:rsid w:val="00DF426F"/>
    <w:rsid w:val="00DF4754"/>
    <w:rsid w:val="00DF49EA"/>
    <w:rsid w:val="00DF606E"/>
    <w:rsid w:val="00DF6308"/>
    <w:rsid w:val="00DF690B"/>
    <w:rsid w:val="00DF76F5"/>
    <w:rsid w:val="00E011F0"/>
    <w:rsid w:val="00E01B7D"/>
    <w:rsid w:val="00E04016"/>
    <w:rsid w:val="00E04452"/>
    <w:rsid w:val="00E058D0"/>
    <w:rsid w:val="00E05D8C"/>
    <w:rsid w:val="00E0612F"/>
    <w:rsid w:val="00E06B29"/>
    <w:rsid w:val="00E07510"/>
    <w:rsid w:val="00E07FBF"/>
    <w:rsid w:val="00E10435"/>
    <w:rsid w:val="00E10C52"/>
    <w:rsid w:val="00E119EB"/>
    <w:rsid w:val="00E11B31"/>
    <w:rsid w:val="00E1328D"/>
    <w:rsid w:val="00E13A77"/>
    <w:rsid w:val="00E13E9C"/>
    <w:rsid w:val="00E13EBC"/>
    <w:rsid w:val="00E13FD6"/>
    <w:rsid w:val="00E1545D"/>
    <w:rsid w:val="00E15805"/>
    <w:rsid w:val="00E15F86"/>
    <w:rsid w:val="00E1655F"/>
    <w:rsid w:val="00E17272"/>
    <w:rsid w:val="00E20C4D"/>
    <w:rsid w:val="00E20F6D"/>
    <w:rsid w:val="00E2145F"/>
    <w:rsid w:val="00E221B7"/>
    <w:rsid w:val="00E22C18"/>
    <w:rsid w:val="00E23519"/>
    <w:rsid w:val="00E23B3A"/>
    <w:rsid w:val="00E23FF1"/>
    <w:rsid w:val="00E246B4"/>
    <w:rsid w:val="00E25D5C"/>
    <w:rsid w:val="00E30F4D"/>
    <w:rsid w:val="00E3173F"/>
    <w:rsid w:val="00E3298A"/>
    <w:rsid w:val="00E336A8"/>
    <w:rsid w:val="00E33B27"/>
    <w:rsid w:val="00E34262"/>
    <w:rsid w:val="00E3499F"/>
    <w:rsid w:val="00E354C5"/>
    <w:rsid w:val="00E35FA0"/>
    <w:rsid w:val="00E37B62"/>
    <w:rsid w:val="00E37DB9"/>
    <w:rsid w:val="00E37FA1"/>
    <w:rsid w:val="00E40844"/>
    <w:rsid w:val="00E415B1"/>
    <w:rsid w:val="00E41CAF"/>
    <w:rsid w:val="00E42A95"/>
    <w:rsid w:val="00E42D08"/>
    <w:rsid w:val="00E42E0D"/>
    <w:rsid w:val="00E43234"/>
    <w:rsid w:val="00E43354"/>
    <w:rsid w:val="00E433F5"/>
    <w:rsid w:val="00E43BE7"/>
    <w:rsid w:val="00E43E51"/>
    <w:rsid w:val="00E44984"/>
    <w:rsid w:val="00E44CA2"/>
    <w:rsid w:val="00E45847"/>
    <w:rsid w:val="00E46F6F"/>
    <w:rsid w:val="00E50D43"/>
    <w:rsid w:val="00E52081"/>
    <w:rsid w:val="00E52C3B"/>
    <w:rsid w:val="00E53464"/>
    <w:rsid w:val="00E53DF2"/>
    <w:rsid w:val="00E5486B"/>
    <w:rsid w:val="00E54CEE"/>
    <w:rsid w:val="00E550B2"/>
    <w:rsid w:val="00E55B65"/>
    <w:rsid w:val="00E60F34"/>
    <w:rsid w:val="00E61191"/>
    <w:rsid w:val="00E61602"/>
    <w:rsid w:val="00E62713"/>
    <w:rsid w:val="00E637CE"/>
    <w:rsid w:val="00E63BEE"/>
    <w:rsid w:val="00E6441D"/>
    <w:rsid w:val="00E64572"/>
    <w:rsid w:val="00E679A4"/>
    <w:rsid w:val="00E7016D"/>
    <w:rsid w:val="00E71504"/>
    <w:rsid w:val="00E71857"/>
    <w:rsid w:val="00E72101"/>
    <w:rsid w:val="00E72BEA"/>
    <w:rsid w:val="00E73BD3"/>
    <w:rsid w:val="00E74138"/>
    <w:rsid w:val="00E74352"/>
    <w:rsid w:val="00E763B9"/>
    <w:rsid w:val="00E76528"/>
    <w:rsid w:val="00E76960"/>
    <w:rsid w:val="00E77D8D"/>
    <w:rsid w:val="00E801A9"/>
    <w:rsid w:val="00E80316"/>
    <w:rsid w:val="00E8099D"/>
    <w:rsid w:val="00E80C73"/>
    <w:rsid w:val="00E83CAD"/>
    <w:rsid w:val="00E84147"/>
    <w:rsid w:val="00E84321"/>
    <w:rsid w:val="00E86056"/>
    <w:rsid w:val="00E86082"/>
    <w:rsid w:val="00E86EF2"/>
    <w:rsid w:val="00E87078"/>
    <w:rsid w:val="00E87BA4"/>
    <w:rsid w:val="00E87DEB"/>
    <w:rsid w:val="00E90728"/>
    <w:rsid w:val="00E918DB"/>
    <w:rsid w:val="00E91BF4"/>
    <w:rsid w:val="00E9224C"/>
    <w:rsid w:val="00E9332A"/>
    <w:rsid w:val="00E94600"/>
    <w:rsid w:val="00E94B13"/>
    <w:rsid w:val="00E94B1E"/>
    <w:rsid w:val="00E954E5"/>
    <w:rsid w:val="00E96732"/>
    <w:rsid w:val="00E9680F"/>
    <w:rsid w:val="00E97788"/>
    <w:rsid w:val="00E97EEB"/>
    <w:rsid w:val="00EA047E"/>
    <w:rsid w:val="00EA077B"/>
    <w:rsid w:val="00EA0C18"/>
    <w:rsid w:val="00EA0FBD"/>
    <w:rsid w:val="00EA155C"/>
    <w:rsid w:val="00EA231E"/>
    <w:rsid w:val="00EA47DD"/>
    <w:rsid w:val="00EA5309"/>
    <w:rsid w:val="00EA5D33"/>
    <w:rsid w:val="00EA6B2A"/>
    <w:rsid w:val="00EA6C50"/>
    <w:rsid w:val="00EA78E7"/>
    <w:rsid w:val="00EB0115"/>
    <w:rsid w:val="00EB1974"/>
    <w:rsid w:val="00EB2967"/>
    <w:rsid w:val="00EB31CA"/>
    <w:rsid w:val="00EB3DCD"/>
    <w:rsid w:val="00EB4BBA"/>
    <w:rsid w:val="00EB5871"/>
    <w:rsid w:val="00EC0056"/>
    <w:rsid w:val="00EC03FF"/>
    <w:rsid w:val="00EC0659"/>
    <w:rsid w:val="00EC06BA"/>
    <w:rsid w:val="00EC0C6D"/>
    <w:rsid w:val="00EC1617"/>
    <w:rsid w:val="00EC37CB"/>
    <w:rsid w:val="00EC475A"/>
    <w:rsid w:val="00EC4C7A"/>
    <w:rsid w:val="00EC61B4"/>
    <w:rsid w:val="00EC631E"/>
    <w:rsid w:val="00EC69FC"/>
    <w:rsid w:val="00EC71D6"/>
    <w:rsid w:val="00EC71DB"/>
    <w:rsid w:val="00EC7A07"/>
    <w:rsid w:val="00EC7E36"/>
    <w:rsid w:val="00EC7E69"/>
    <w:rsid w:val="00ED0EE6"/>
    <w:rsid w:val="00ED1B3D"/>
    <w:rsid w:val="00ED1F38"/>
    <w:rsid w:val="00ED20BA"/>
    <w:rsid w:val="00ED26AC"/>
    <w:rsid w:val="00ED278B"/>
    <w:rsid w:val="00ED2C2F"/>
    <w:rsid w:val="00ED34FB"/>
    <w:rsid w:val="00ED3A92"/>
    <w:rsid w:val="00ED4A36"/>
    <w:rsid w:val="00ED55FB"/>
    <w:rsid w:val="00ED5F53"/>
    <w:rsid w:val="00ED7656"/>
    <w:rsid w:val="00EE0273"/>
    <w:rsid w:val="00EE0954"/>
    <w:rsid w:val="00EE137A"/>
    <w:rsid w:val="00EE162F"/>
    <w:rsid w:val="00EE1B0E"/>
    <w:rsid w:val="00EE24B8"/>
    <w:rsid w:val="00EE278C"/>
    <w:rsid w:val="00EE279C"/>
    <w:rsid w:val="00EE458D"/>
    <w:rsid w:val="00EE4640"/>
    <w:rsid w:val="00EE5249"/>
    <w:rsid w:val="00EE5ED3"/>
    <w:rsid w:val="00EE626D"/>
    <w:rsid w:val="00EE68AA"/>
    <w:rsid w:val="00EE7F3C"/>
    <w:rsid w:val="00EF0446"/>
    <w:rsid w:val="00EF07BA"/>
    <w:rsid w:val="00EF0A54"/>
    <w:rsid w:val="00EF0B91"/>
    <w:rsid w:val="00EF10BF"/>
    <w:rsid w:val="00EF160D"/>
    <w:rsid w:val="00EF2C3B"/>
    <w:rsid w:val="00EF3707"/>
    <w:rsid w:val="00EF40F1"/>
    <w:rsid w:val="00EF4AFD"/>
    <w:rsid w:val="00EF53D8"/>
    <w:rsid w:val="00EF55A6"/>
    <w:rsid w:val="00EF7E56"/>
    <w:rsid w:val="00F00E44"/>
    <w:rsid w:val="00F00EF3"/>
    <w:rsid w:val="00F01FB3"/>
    <w:rsid w:val="00F02848"/>
    <w:rsid w:val="00F02893"/>
    <w:rsid w:val="00F02FA8"/>
    <w:rsid w:val="00F04548"/>
    <w:rsid w:val="00F04D93"/>
    <w:rsid w:val="00F050BA"/>
    <w:rsid w:val="00F058A6"/>
    <w:rsid w:val="00F07AE6"/>
    <w:rsid w:val="00F125B8"/>
    <w:rsid w:val="00F12CEA"/>
    <w:rsid w:val="00F13DBF"/>
    <w:rsid w:val="00F147AF"/>
    <w:rsid w:val="00F14BE5"/>
    <w:rsid w:val="00F14DC2"/>
    <w:rsid w:val="00F154BF"/>
    <w:rsid w:val="00F16D12"/>
    <w:rsid w:val="00F1741D"/>
    <w:rsid w:val="00F17B88"/>
    <w:rsid w:val="00F2207C"/>
    <w:rsid w:val="00F22253"/>
    <w:rsid w:val="00F2326D"/>
    <w:rsid w:val="00F2327F"/>
    <w:rsid w:val="00F2561A"/>
    <w:rsid w:val="00F25EB8"/>
    <w:rsid w:val="00F26EA9"/>
    <w:rsid w:val="00F274A4"/>
    <w:rsid w:val="00F274EF"/>
    <w:rsid w:val="00F30C25"/>
    <w:rsid w:val="00F31D12"/>
    <w:rsid w:val="00F34D63"/>
    <w:rsid w:val="00F353A5"/>
    <w:rsid w:val="00F35A6F"/>
    <w:rsid w:val="00F3624F"/>
    <w:rsid w:val="00F365EB"/>
    <w:rsid w:val="00F368E9"/>
    <w:rsid w:val="00F3793F"/>
    <w:rsid w:val="00F4039B"/>
    <w:rsid w:val="00F403FC"/>
    <w:rsid w:val="00F423A1"/>
    <w:rsid w:val="00F426CB"/>
    <w:rsid w:val="00F440B3"/>
    <w:rsid w:val="00F50091"/>
    <w:rsid w:val="00F501A4"/>
    <w:rsid w:val="00F50760"/>
    <w:rsid w:val="00F515EB"/>
    <w:rsid w:val="00F521C6"/>
    <w:rsid w:val="00F53C77"/>
    <w:rsid w:val="00F54557"/>
    <w:rsid w:val="00F553C7"/>
    <w:rsid w:val="00F57919"/>
    <w:rsid w:val="00F57F6B"/>
    <w:rsid w:val="00F61559"/>
    <w:rsid w:val="00F61E59"/>
    <w:rsid w:val="00F6205F"/>
    <w:rsid w:val="00F624E5"/>
    <w:rsid w:val="00F62C36"/>
    <w:rsid w:val="00F63870"/>
    <w:rsid w:val="00F64246"/>
    <w:rsid w:val="00F642D7"/>
    <w:rsid w:val="00F649E6"/>
    <w:rsid w:val="00F64F5E"/>
    <w:rsid w:val="00F65690"/>
    <w:rsid w:val="00F66F5D"/>
    <w:rsid w:val="00F67A6D"/>
    <w:rsid w:val="00F703F7"/>
    <w:rsid w:val="00F70674"/>
    <w:rsid w:val="00F70EF3"/>
    <w:rsid w:val="00F72728"/>
    <w:rsid w:val="00F73695"/>
    <w:rsid w:val="00F73C06"/>
    <w:rsid w:val="00F73DE9"/>
    <w:rsid w:val="00F761A7"/>
    <w:rsid w:val="00F7651E"/>
    <w:rsid w:val="00F76EF2"/>
    <w:rsid w:val="00F773E8"/>
    <w:rsid w:val="00F80574"/>
    <w:rsid w:val="00F81187"/>
    <w:rsid w:val="00F8149B"/>
    <w:rsid w:val="00F84E7A"/>
    <w:rsid w:val="00F85538"/>
    <w:rsid w:val="00F85D25"/>
    <w:rsid w:val="00F8731E"/>
    <w:rsid w:val="00F9074B"/>
    <w:rsid w:val="00F9145C"/>
    <w:rsid w:val="00F917D2"/>
    <w:rsid w:val="00F9295E"/>
    <w:rsid w:val="00F95042"/>
    <w:rsid w:val="00F9635E"/>
    <w:rsid w:val="00F9673C"/>
    <w:rsid w:val="00F967BA"/>
    <w:rsid w:val="00F97187"/>
    <w:rsid w:val="00F97367"/>
    <w:rsid w:val="00F97571"/>
    <w:rsid w:val="00FA07E4"/>
    <w:rsid w:val="00FA1672"/>
    <w:rsid w:val="00FA2CEF"/>
    <w:rsid w:val="00FA2EE5"/>
    <w:rsid w:val="00FA3F01"/>
    <w:rsid w:val="00FA4184"/>
    <w:rsid w:val="00FA4425"/>
    <w:rsid w:val="00FA53FC"/>
    <w:rsid w:val="00FA53FD"/>
    <w:rsid w:val="00FA53FE"/>
    <w:rsid w:val="00FA589F"/>
    <w:rsid w:val="00FA6911"/>
    <w:rsid w:val="00FB0186"/>
    <w:rsid w:val="00FB01D1"/>
    <w:rsid w:val="00FB02AB"/>
    <w:rsid w:val="00FB16C1"/>
    <w:rsid w:val="00FB1936"/>
    <w:rsid w:val="00FB2912"/>
    <w:rsid w:val="00FB2EC5"/>
    <w:rsid w:val="00FB3724"/>
    <w:rsid w:val="00FB3735"/>
    <w:rsid w:val="00FB3C4E"/>
    <w:rsid w:val="00FB3C6D"/>
    <w:rsid w:val="00FB402E"/>
    <w:rsid w:val="00FB5CD8"/>
    <w:rsid w:val="00FB5CDB"/>
    <w:rsid w:val="00FB5E97"/>
    <w:rsid w:val="00FB7A7D"/>
    <w:rsid w:val="00FB7B2A"/>
    <w:rsid w:val="00FB7CD6"/>
    <w:rsid w:val="00FC1E89"/>
    <w:rsid w:val="00FC40F8"/>
    <w:rsid w:val="00FC5429"/>
    <w:rsid w:val="00FC566B"/>
    <w:rsid w:val="00FC5EB0"/>
    <w:rsid w:val="00FD0AEF"/>
    <w:rsid w:val="00FD18C1"/>
    <w:rsid w:val="00FD1931"/>
    <w:rsid w:val="00FD24D3"/>
    <w:rsid w:val="00FD3322"/>
    <w:rsid w:val="00FD3F55"/>
    <w:rsid w:val="00FD4D21"/>
    <w:rsid w:val="00FD59B4"/>
    <w:rsid w:val="00FD730C"/>
    <w:rsid w:val="00FD7B3F"/>
    <w:rsid w:val="00FE0429"/>
    <w:rsid w:val="00FE0549"/>
    <w:rsid w:val="00FE0D48"/>
    <w:rsid w:val="00FE0FEA"/>
    <w:rsid w:val="00FE1462"/>
    <w:rsid w:val="00FE352A"/>
    <w:rsid w:val="00FE4354"/>
    <w:rsid w:val="00FE4A70"/>
    <w:rsid w:val="00FE5031"/>
    <w:rsid w:val="00FE7371"/>
    <w:rsid w:val="00FE74E7"/>
    <w:rsid w:val="00FE7532"/>
    <w:rsid w:val="00FF0268"/>
    <w:rsid w:val="00FF066F"/>
    <w:rsid w:val="00FF0991"/>
    <w:rsid w:val="00FF1368"/>
    <w:rsid w:val="00FF148D"/>
    <w:rsid w:val="00FF2B63"/>
    <w:rsid w:val="00FF349C"/>
    <w:rsid w:val="00FF53B5"/>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866F7CA"/>
  <w15:chartTrackingRefBased/>
  <w15:docId w15:val="{A200610E-D180-4169-B758-82BB966D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960A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EE7F3C"/>
    <w:pPr>
      <w:widowControl w:val="0"/>
      <w:autoSpaceDE w:val="0"/>
      <w:autoSpaceDN w:val="0"/>
      <w:adjustRightInd w:val="0"/>
    </w:pPr>
    <w:rPr>
      <w:rFonts w:ascii="ＭＳ 明朝" w:cs="ＭＳ 明朝"/>
      <w:color w:val="000000"/>
      <w:sz w:val="24"/>
      <w:szCs w:val="24"/>
    </w:rPr>
  </w:style>
  <w:style w:type="paragraph" w:styleId="a3">
    <w:name w:val="Balloon Text"/>
    <w:basedOn w:val="a"/>
    <w:semiHidden/>
    <w:rsid w:val="004521E0"/>
    <w:rPr>
      <w:rFonts w:ascii="Arial" w:eastAsia="ＭＳ ゴシック" w:hAnsi="Arial"/>
      <w:sz w:val="18"/>
      <w:szCs w:val="18"/>
    </w:rPr>
  </w:style>
  <w:style w:type="table" w:styleId="a4">
    <w:name w:val="Table Grid"/>
    <w:basedOn w:val="a1"/>
    <w:rsid w:val="004236C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365DFD"/>
    <w:rPr>
      <w:sz w:val="18"/>
      <w:szCs w:val="18"/>
    </w:rPr>
  </w:style>
  <w:style w:type="paragraph" w:styleId="a6">
    <w:name w:val="annotation text"/>
    <w:basedOn w:val="a"/>
    <w:link w:val="a7"/>
    <w:rsid w:val="00365DFD"/>
    <w:pPr>
      <w:jc w:val="left"/>
    </w:pPr>
  </w:style>
  <w:style w:type="character" w:customStyle="1" w:styleId="a7">
    <w:name w:val="コメント文字列 (文字)"/>
    <w:link w:val="a6"/>
    <w:rsid w:val="00365DFD"/>
    <w:rPr>
      <w:rFonts w:ascii="Century" w:eastAsia="ＭＳ 明朝" w:hAnsi="Century"/>
      <w:kern w:val="2"/>
      <w:sz w:val="21"/>
      <w:szCs w:val="24"/>
      <w:lang w:val="en-US" w:eastAsia="ja-JP" w:bidi="ar-SA"/>
    </w:rPr>
  </w:style>
  <w:style w:type="paragraph" w:styleId="a8">
    <w:name w:val="header"/>
    <w:basedOn w:val="a"/>
    <w:link w:val="a9"/>
    <w:uiPriority w:val="99"/>
    <w:unhideWhenUsed/>
    <w:rsid w:val="00B92283"/>
    <w:pPr>
      <w:tabs>
        <w:tab w:val="center" w:pos="4252"/>
        <w:tab w:val="right" w:pos="8504"/>
      </w:tabs>
      <w:snapToGrid w:val="0"/>
    </w:pPr>
  </w:style>
  <w:style w:type="character" w:customStyle="1" w:styleId="a9">
    <w:name w:val="ヘッダー (文字)"/>
    <w:link w:val="a8"/>
    <w:uiPriority w:val="99"/>
    <w:rsid w:val="00B92283"/>
    <w:rPr>
      <w:kern w:val="2"/>
      <w:sz w:val="21"/>
      <w:szCs w:val="24"/>
    </w:rPr>
  </w:style>
  <w:style w:type="paragraph" w:styleId="aa">
    <w:name w:val="footer"/>
    <w:basedOn w:val="a"/>
    <w:link w:val="ab"/>
    <w:uiPriority w:val="99"/>
    <w:unhideWhenUsed/>
    <w:rsid w:val="00B92283"/>
    <w:pPr>
      <w:tabs>
        <w:tab w:val="center" w:pos="4252"/>
        <w:tab w:val="right" w:pos="8504"/>
      </w:tabs>
      <w:snapToGrid w:val="0"/>
    </w:pPr>
  </w:style>
  <w:style w:type="character" w:customStyle="1" w:styleId="ab">
    <w:name w:val="フッター (文字)"/>
    <w:link w:val="aa"/>
    <w:uiPriority w:val="99"/>
    <w:rsid w:val="00B92283"/>
    <w:rPr>
      <w:kern w:val="2"/>
      <w:sz w:val="21"/>
      <w:szCs w:val="24"/>
    </w:rPr>
  </w:style>
  <w:style w:type="paragraph" w:styleId="ac">
    <w:name w:val="Document Map"/>
    <w:basedOn w:val="a"/>
    <w:semiHidden/>
    <w:rsid w:val="005B7B89"/>
    <w:pPr>
      <w:shd w:val="clear" w:color="auto" w:fill="000080"/>
    </w:pPr>
    <w:rPr>
      <w:rFonts w:ascii="Arial" w:eastAsia="ＭＳ ゴシック" w:hAnsi="Arial"/>
    </w:rPr>
  </w:style>
  <w:style w:type="paragraph" w:styleId="ad">
    <w:name w:val="Date"/>
    <w:basedOn w:val="a"/>
    <w:next w:val="a"/>
    <w:link w:val="ae"/>
    <w:uiPriority w:val="99"/>
    <w:semiHidden/>
    <w:unhideWhenUsed/>
    <w:rsid w:val="00D63BA0"/>
  </w:style>
  <w:style w:type="character" w:customStyle="1" w:styleId="ae">
    <w:name w:val="日付 (文字)"/>
    <w:link w:val="ad"/>
    <w:uiPriority w:val="99"/>
    <w:semiHidden/>
    <w:rsid w:val="00D63BA0"/>
    <w:rPr>
      <w:kern w:val="2"/>
      <w:sz w:val="21"/>
      <w:szCs w:val="24"/>
    </w:rPr>
  </w:style>
  <w:style w:type="paragraph" w:customStyle="1" w:styleId="71">
    <w:name w:val="表 (赤)  71"/>
    <w:hidden/>
    <w:uiPriority w:val="99"/>
    <w:semiHidden/>
    <w:rsid w:val="00994D41"/>
    <w:rPr>
      <w:kern w:val="2"/>
      <w:sz w:val="21"/>
      <w:szCs w:val="24"/>
    </w:rPr>
  </w:style>
  <w:style w:type="paragraph" w:customStyle="1" w:styleId="121">
    <w:name w:val="表 (青) 121"/>
    <w:hidden/>
    <w:uiPriority w:val="99"/>
    <w:semiHidden/>
    <w:rsid w:val="00012760"/>
    <w:rPr>
      <w:kern w:val="2"/>
      <w:sz w:val="21"/>
      <w:szCs w:val="24"/>
    </w:rPr>
  </w:style>
  <w:style w:type="paragraph" w:styleId="af">
    <w:name w:val="annotation subject"/>
    <w:basedOn w:val="a6"/>
    <w:next w:val="a6"/>
    <w:link w:val="af0"/>
    <w:uiPriority w:val="99"/>
    <w:semiHidden/>
    <w:unhideWhenUsed/>
    <w:rsid w:val="007D28E8"/>
    <w:rPr>
      <w:b/>
      <w:bCs/>
    </w:rPr>
  </w:style>
  <w:style w:type="character" w:customStyle="1" w:styleId="af0">
    <w:name w:val="コメント内容 (文字)"/>
    <w:link w:val="af"/>
    <w:uiPriority w:val="99"/>
    <w:semiHidden/>
    <w:rsid w:val="007D28E8"/>
    <w:rPr>
      <w:rFonts w:ascii="Century" w:eastAsia="ＭＳ 明朝" w:hAnsi="Century"/>
      <w:b/>
      <w:bCs/>
      <w:kern w:val="2"/>
      <w:sz w:val="21"/>
      <w:szCs w:val="24"/>
      <w:lang w:val="en-US" w:eastAsia="ja-JP" w:bidi="ar-SA"/>
    </w:rPr>
  </w:style>
  <w:style w:type="character" w:styleId="af1">
    <w:name w:val="Hyperlink"/>
    <w:uiPriority w:val="99"/>
    <w:unhideWhenUsed/>
    <w:rsid w:val="0055305A"/>
    <w:rPr>
      <w:color w:val="0563C1"/>
      <w:u w:val="single"/>
    </w:rPr>
  </w:style>
  <w:style w:type="character" w:styleId="af2">
    <w:name w:val="FollowedHyperlink"/>
    <w:uiPriority w:val="99"/>
    <w:semiHidden/>
    <w:unhideWhenUsed/>
    <w:rsid w:val="00F13DBF"/>
    <w:rPr>
      <w:color w:val="800080"/>
      <w:u w:val="single"/>
    </w:rPr>
  </w:style>
  <w:style w:type="paragraph" w:styleId="af3">
    <w:name w:val="Revision"/>
    <w:hidden/>
    <w:uiPriority w:val="71"/>
    <w:unhideWhenUsed/>
    <w:rsid w:val="008200F4"/>
    <w:rPr>
      <w:kern w:val="2"/>
      <w:sz w:val="21"/>
      <w:szCs w:val="24"/>
    </w:rPr>
  </w:style>
  <w:style w:type="character" w:styleId="af4">
    <w:name w:val="page number"/>
    <w:uiPriority w:val="99"/>
    <w:rsid w:val="00716D92"/>
    <w:rPr>
      <w:rFonts w:cs="Times New Roman"/>
    </w:rPr>
  </w:style>
  <w:style w:type="paragraph" w:styleId="af5">
    <w:name w:val="Note Heading"/>
    <w:basedOn w:val="a"/>
    <w:next w:val="a"/>
    <w:link w:val="af6"/>
    <w:uiPriority w:val="99"/>
    <w:unhideWhenUsed/>
    <w:rsid w:val="004045DF"/>
    <w:pPr>
      <w:jc w:val="center"/>
    </w:pPr>
    <w:rPr>
      <w:rFonts w:ascii="ＭＳ 明朝" w:cs="ＭＳ 明朝"/>
      <w:color w:val="000000"/>
      <w:kern w:val="0"/>
      <w:szCs w:val="21"/>
    </w:rPr>
  </w:style>
  <w:style w:type="character" w:customStyle="1" w:styleId="af6">
    <w:name w:val="記 (文字)"/>
    <w:basedOn w:val="a0"/>
    <w:link w:val="af5"/>
    <w:uiPriority w:val="99"/>
    <w:rsid w:val="004045DF"/>
    <w:rPr>
      <w:rFonts w:ascii="ＭＳ 明朝" w:cs="ＭＳ 明朝"/>
      <w:color w:val="000000"/>
      <w:sz w:val="21"/>
      <w:szCs w:val="21"/>
    </w:rPr>
  </w:style>
  <w:style w:type="paragraph" w:styleId="af7">
    <w:name w:val="Closing"/>
    <w:basedOn w:val="a"/>
    <w:link w:val="af8"/>
    <w:uiPriority w:val="99"/>
    <w:unhideWhenUsed/>
    <w:rsid w:val="004045DF"/>
    <w:pPr>
      <w:jc w:val="right"/>
    </w:pPr>
    <w:rPr>
      <w:rFonts w:ascii="ＭＳ 明朝" w:cs="ＭＳ 明朝"/>
      <w:color w:val="000000"/>
      <w:kern w:val="0"/>
      <w:szCs w:val="21"/>
    </w:rPr>
  </w:style>
  <w:style w:type="character" w:customStyle="1" w:styleId="af8">
    <w:name w:val="結語 (文字)"/>
    <w:basedOn w:val="a0"/>
    <w:link w:val="af7"/>
    <w:uiPriority w:val="99"/>
    <w:rsid w:val="004045DF"/>
    <w:rPr>
      <w:rFonts w:ascii="ＭＳ 明朝" w:cs="ＭＳ 明朝"/>
      <w:color w:val="000000"/>
      <w:sz w:val="21"/>
      <w:szCs w:val="21"/>
    </w:rPr>
  </w:style>
  <w:style w:type="character" w:customStyle="1" w:styleId="gi">
    <w:name w:val="gi"/>
    <w:basedOn w:val="a0"/>
    <w:rsid w:val="009E68F1"/>
  </w:style>
  <w:style w:type="character" w:customStyle="1" w:styleId="1">
    <w:name w:val="未解決のメンション1"/>
    <w:basedOn w:val="a0"/>
    <w:uiPriority w:val="99"/>
    <w:semiHidden/>
    <w:unhideWhenUsed/>
    <w:rsid w:val="00C93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026751">
      <w:bodyDiv w:val="1"/>
      <w:marLeft w:val="0"/>
      <w:marRight w:val="0"/>
      <w:marTop w:val="0"/>
      <w:marBottom w:val="0"/>
      <w:divBdr>
        <w:top w:val="none" w:sz="0" w:space="0" w:color="auto"/>
        <w:left w:val="none" w:sz="0" w:space="0" w:color="auto"/>
        <w:bottom w:val="none" w:sz="0" w:space="0" w:color="auto"/>
        <w:right w:val="none" w:sz="0" w:space="0" w:color="auto"/>
      </w:divBdr>
    </w:div>
    <w:div w:id="230818171">
      <w:bodyDiv w:val="1"/>
      <w:marLeft w:val="0"/>
      <w:marRight w:val="0"/>
      <w:marTop w:val="0"/>
      <w:marBottom w:val="0"/>
      <w:divBdr>
        <w:top w:val="none" w:sz="0" w:space="0" w:color="auto"/>
        <w:left w:val="none" w:sz="0" w:space="0" w:color="auto"/>
        <w:bottom w:val="none" w:sz="0" w:space="0" w:color="auto"/>
        <w:right w:val="none" w:sz="0" w:space="0" w:color="auto"/>
      </w:divBdr>
    </w:div>
    <w:div w:id="272444767">
      <w:bodyDiv w:val="1"/>
      <w:marLeft w:val="0"/>
      <w:marRight w:val="0"/>
      <w:marTop w:val="0"/>
      <w:marBottom w:val="0"/>
      <w:divBdr>
        <w:top w:val="none" w:sz="0" w:space="0" w:color="auto"/>
        <w:left w:val="none" w:sz="0" w:space="0" w:color="auto"/>
        <w:bottom w:val="none" w:sz="0" w:space="0" w:color="auto"/>
        <w:right w:val="none" w:sz="0" w:space="0" w:color="auto"/>
      </w:divBdr>
    </w:div>
    <w:div w:id="343673257">
      <w:bodyDiv w:val="1"/>
      <w:marLeft w:val="0"/>
      <w:marRight w:val="0"/>
      <w:marTop w:val="0"/>
      <w:marBottom w:val="0"/>
      <w:divBdr>
        <w:top w:val="none" w:sz="0" w:space="0" w:color="auto"/>
        <w:left w:val="none" w:sz="0" w:space="0" w:color="auto"/>
        <w:bottom w:val="none" w:sz="0" w:space="0" w:color="auto"/>
        <w:right w:val="none" w:sz="0" w:space="0" w:color="auto"/>
      </w:divBdr>
    </w:div>
    <w:div w:id="413820178">
      <w:bodyDiv w:val="1"/>
      <w:marLeft w:val="0"/>
      <w:marRight w:val="0"/>
      <w:marTop w:val="0"/>
      <w:marBottom w:val="0"/>
      <w:divBdr>
        <w:top w:val="none" w:sz="0" w:space="0" w:color="auto"/>
        <w:left w:val="none" w:sz="0" w:space="0" w:color="auto"/>
        <w:bottom w:val="none" w:sz="0" w:space="0" w:color="auto"/>
        <w:right w:val="none" w:sz="0" w:space="0" w:color="auto"/>
      </w:divBdr>
    </w:div>
    <w:div w:id="480922674">
      <w:bodyDiv w:val="1"/>
      <w:marLeft w:val="0"/>
      <w:marRight w:val="0"/>
      <w:marTop w:val="0"/>
      <w:marBottom w:val="0"/>
      <w:divBdr>
        <w:top w:val="none" w:sz="0" w:space="0" w:color="auto"/>
        <w:left w:val="none" w:sz="0" w:space="0" w:color="auto"/>
        <w:bottom w:val="none" w:sz="0" w:space="0" w:color="auto"/>
        <w:right w:val="none" w:sz="0" w:space="0" w:color="auto"/>
      </w:divBdr>
    </w:div>
    <w:div w:id="536502793">
      <w:bodyDiv w:val="1"/>
      <w:marLeft w:val="0"/>
      <w:marRight w:val="0"/>
      <w:marTop w:val="0"/>
      <w:marBottom w:val="0"/>
      <w:divBdr>
        <w:top w:val="none" w:sz="0" w:space="0" w:color="auto"/>
        <w:left w:val="none" w:sz="0" w:space="0" w:color="auto"/>
        <w:bottom w:val="none" w:sz="0" w:space="0" w:color="auto"/>
        <w:right w:val="none" w:sz="0" w:space="0" w:color="auto"/>
      </w:divBdr>
    </w:div>
    <w:div w:id="581140200">
      <w:bodyDiv w:val="1"/>
      <w:marLeft w:val="0"/>
      <w:marRight w:val="0"/>
      <w:marTop w:val="0"/>
      <w:marBottom w:val="0"/>
      <w:divBdr>
        <w:top w:val="none" w:sz="0" w:space="0" w:color="auto"/>
        <w:left w:val="none" w:sz="0" w:space="0" w:color="auto"/>
        <w:bottom w:val="none" w:sz="0" w:space="0" w:color="auto"/>
        <w:right w:val="none" w:sz="0" w:space="0" w:color="auto"/>
      </w:divBdr>
    </w:div>
    <w:div w:id="741024109">
      <w:bodyDiv w:val="1"/>
      <w:marLeft w:val="0"/>
      <w:marRight w:val="0"/>
      <w:marTop w:val="0"/>
      <w:marBottom w:val="0"/>
      <w:divBdr>
        <w:top w:val="none" w:sz="0" w:space="0" w:color="auto"/>
        <w:left w:val="none" w:sz="0" w:space="0" w:color="auto"/>
        <w:bottom w:val="none" w:sz="0" w:space="0" w:color="auto"/>
        <w:right w:val="none" w:sz="0" w:space="0" w:color="auto"/>
      </w:divBdr>
    </w:div>
    <w:div w:id="858667764">
      <w:bodyDiv w:val="1"/>
      <w:marLeft w:val="0"/>
      <w:marRight w:val="0"/>
      <w:marTop w:val="0"/>
      <w:marBottom w:val="0"/>
      <w:divBdr>
        <w:top w:val="none" w:sz="0" w:space="0" w:color="auto"/>
        <w:left w:val="none" w:sz="0" w:space="0" w:color="auto"/>
        <w:bottom w:val="none" w:sz="0" w:space="0" w:color="auto"/>
        <w:right w:val="none" w:sz="0" w:space="0" w:color="auto"/>
      </w:divBdr>
    </w:div>
    <w:div w:id="896432028">
      <w:bodyDiv w:val="1"/>
      <w:marLeft w:val="0"/>
      <w:marRight w:val="0"/>
      <w:marTop w:val="0"/>
      <w:marBottom w:val="0"/>
      <w:divBdr>
        <w:top w:val="none" w:sz="0" w:space="0" w:color="auto"/>
        <w:left w:val="none" w:sz="0" w:space="0" w:color="auto"/>
        <w:bottom w:val="none" w:sz="0" w:space="0" w:color="auto"/>
        <w:right w:val="none" w:sz="0" w:space="0" w:color="auto"/>
      </w:divBdr>
    </w:div>
    <w:div w:id="974798178">
      <w:bodyDiv w:val="1"/>
      <w:marLeft w:val="0"/>
      <w:marRight w:val="0"/>
      <w:marTop w:val="0"/>
      <w:marBottom w:val="0"/>
      <w:divBdr>
        <w:top w:val="none" w:sz="0" w:space="0" w:color="auto"/>
        <w:left w:val="none" w:sz="0" w:space="0" w:color="auto"/>
        <w:bottom w:val="none" w:sz="0" w:space="0" w:color="auto"/>
        <w:right w:val="none" w:sz="0" w:space="0" w:color="auto"/>
      </w:divBdr>
    </w:div>
    <w:div w:id="994138634">
      <w:bodyDiv w:val="1"/>
      <w:marLeft w:val="0"/>
      <w:marRight w:val="0"/>
      <w:marTop w:val="0"/>
      <w:marBottom w:val="0"/>
      <w:divBdr>
        <w:top w:val="none" w:sz="0" w:space="0" w:color="auto"/>
        <w:left w:val="none" w:sz="0" w:space="0" w:color="auto"/>
        <w:bottom w:val="none" w:sz="0" w:space="0" w:color="auto"/>
        <w:right w:val="none" w:sz="0" w:space="0" w:color="auto"/>
      </w:divBdr>
    </w:div>
    <w:div w:id="1608350506">
      <w:bodyDiv w:val="1"/>
      <w:marLeft w:val="0"/>
      <w:marRight w:val="0"/>
      <w:marTop w:val="0"/>
      <w:marBottom w:val="0"/>
      <w:divBdr>
        <w:top w:val="none" w:sz="0" w:space="0" w:color="auto"/>
        <w:left w:val="none" w:sz="0" w:space="0" w:color="auto"/>
        <w:bottom w:val="none" w:sz="0" w:space="0" w:color="auto"/>
        <w:right w:val="none" w:sz="0" w:space="0" w:color="auto"/>
      </w:divBdr>
    </w:div>
    <w:div w:id="1785226891">
      <w:bodyDiv w:val="1"/>
      <w:marLeft w:val="0"/>
      <w:marRight w:val="0"/>
      <w:marTop w:val="0"/>
      <w:marBottom w:val="0"/>
      <w:divBdr>
        <w:top w:val="none" w:sz="0" w:space="0" w:color="auto"/>
        <w:left w:val="none" w:sz="0" w:space="0" w:color="auto"/>
        <w:bottom w:val="none" w:sz="0" w:space="0" w:color="auto"/>
        <w:right w:val="none" w:sz="0" w:space="0" w:color="auto"/>
      </w:divBdr>
    </w:div>
    <w:div w:id="189218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rp@aori.u-tokyo.ac.j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102AD2932082D241AAD912F6569332EA" ma:contentTypeVersion="17" ma:contentTypeDescription="新しいドキュメントを作成します。" ma:contentTypeScope="" ma:versionID="9b4e3e8b671c64586ca7a32ddcf0357d">
  <xsd:schema xmlns:xsd="http://www.w3.org/2001/XMLSchema" xmlns:xs="http://www.w3.org/2001/XMLSchema" xmlns:p="http://schemas.microsoft.com/office/2006/metadata/properties" xmlns:ns2="9dfa4ffd-6e96-4ce3-84c8-e79de69fe87f" xmlns:ns3="45d4d928-2a7b-48cb-9cfe-1a1ee369bba4" targetNamespace="http://schemas.microsoft.com/office/2006/metadata/properties" ma:root="true" ma:fieldsID="15ddf78c974f709f7c74653672d95352" ns2:_="" ns3:_="">
    <xsd:import namespace="9dfa4ffd-6e96-4ce3-84c8-e79de69fe87f"/>
    <xsd:import namespace="45d4d928-2a7b-48cb-9cfe-1a1ee369bb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3:SharedWithUsers" minOccurs="0"/>
                <xsd:element ref="ns3:SharedWithDetails" minOccurs="0"/>
                <xsd:element ref="ns2:MediaServiceObjectDetectorVersions"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a4ffd-6e96-4ce3-84c8-e79de69fe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d4d928-2a7b-48cb-9cfe-1a1ee369bba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533dd0b-bc95-4c5e-9249-edc104967eb4}" ma:internalName="TaxCatchAll" ma:showField="CatchAllData" ma:web="45d4d928-2a7b-48cb-9cfe-1a1ee369bba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fa4ffd-6e96-4ce3-84c8-e79de69fe87f">
      <Terms xmlns="http://schemas.microsoft.com/office/infopath/2007/PartnerControls"/>
    </lcf76f155ced4ddcb4097134ff3c332f>
    <TaxCatchAll xmlns="45d4d928-2a7b-48cb-9cfe-1a1ee369bba4" xsi:nil="true"/>
  </documentManagement>
</p:properties>
</file>

<file path=customXml/itemProps1.xml><?xml version="1.0" encoding="utf-8"?>
<ds:datastoreItem xmlns:ds="http://schemas.openxmlformats.org/officeDocument/2006/customXml" ds:itemID="{27CEE91B-3D8D-4C93-B584-3017FFEC794E}">
  <ds:schemaRefs>
    <ds:schemaRef ds:uri="http://schemas.microsoft.com/sharepoint/v3/contenttype/forms"/>
  </ds:schemaRefs>
</ds:datastoreItem>
</file>

<file path=customXml/itemProps2.xml><?xml version="1.0" encoding="utf-8"?>
<ds:datastoreItem xmlns:ds="http://schemas.openxmlformats.org/officeDocument/2006/customXml" ds:itemID="{318D5CEA-5837-44E0-93CC-11B13B20AFB1}">
  <ds:schemaRefs>
    <ds:schemaRef ds:uri="http://schemas.openxmlformats.org/officeDocument/2006/bibliography"/>
  </ds:schemaRefs>
</ds:datastoreItem>
</file>

<file path=customXml/itemProps3.xml><?xml version="1.0" encoding="utf-8"?>
<ds:datastoreItem xmlns:ds="http://schemas.openxmlformats.org/officeDocument/2006/customXml" ds:itemID="{F2BFCBAD-10C2-481C-AE4B-39B243298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a4ffd-6e96-4ce3-84c8-e79de69fe87f"/>
    <ds:schemaRef ds:uri="45d4d928-2a7b-48cb-9cfe-1a1ee369b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E3BAA9-C370-467C-ADAE-BAA7C4AA3744}">
  <ds:schemaRefs>
    <ds:schemaRef ds:uri="http://schemas.microsoft.com/office/2006/metadata/properties"/>
    <ds:schemaRef ds:uri="http://schemas.microsoft.com/office/infopath/2007/PartnerControls"/>
    <ds:schemaRef ds:uri="9dfa4ffd-6e96-4ce3-84c8-e79de69fe87f"/>
    <ds:schemaRef ds:uri="45d4d928-2a7b-48cb-9cfe-1a1ee369bba4"/>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13</Words>
  <Characters>380</Characters>
  <Application>Microsoft Office Word</Application>
  <DocSecurity>0</DocSecurity>
  <Lines>42</Lines>
  <Paragraphs>34</Paragraphs>
  <ScaleCrop>false</ScaleCrop>
  <HeadingPairs>
    <vt:vector size="2" baseType="variant">
      <vt:variant>
        <vt:lpstr>タイトル</vt:lpstr>
      </vt:variant>
      <vt:variant>
        <vt:i4>1</vt:i4>
      </vt:variant>
    </vt:vector>
  </HeadingPairs>
  <TitlesOfParts>
    <vt:vector size="1" baseType="lpstr">
      <vt:lpstr>平 成 ２２２３ 年 度</vt:lpstr>
    </vt:vector>
  </TitlesOfParts>
  <Company>東京大学海洋研究所</Company>
  <LinksUpToDate>false</LinksUpToDate>
  <CharactersWithSpaces>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 成 ２２２３ 年 度</dc:title>
  <dc:subject/>
  <dc:creator>東大大気海洋研究所</dc:creator>
  <cp:keywords/>
  <cp:lastModifiedBy>森山　彰久</cp:lastModifiedBy>
  <cp:revision>4</cp:revision>
  <cp:lastPrinted>2024-05-29T04:37:00Z</cp:lastPrinted>
  <dcterms:created xsi:type="dcterms:W3CDTF">2025-09-30T06:18:00Z</dcterms:created>
  <dcterms:modified xsi:type="dcterms:W3CDTF">2025-09-3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2AD2932082D241AAD912F6569332EA</vt:lpwstr>
  </property>
  <property fmtid="{D5CDD505-2E9C-101B-9397-08002B2CF9AE}" pid="3" name="MediaServiceImageTags">
    <vt:lpwstr/>
  </property>
</Properties>
</file>